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1448C" w14:textId="5993C263" w:rsidR="00B57FA7" w:rsidRPr="00D0144A" w:rsidRDefault="009B2F01" w:rsidP="00B57FA7">
      <w:pPr>
        <w:tabs>
          <w:tab w:val="left" w:pos="6480"/>
        </w:tabs>
        <w:ind w:right="-184"/>
        <w:jc w:val="center"/>
        <w:rPr>
          <w:rFonts w:ascii="Avenir Next LT Pro" w:hAnsi="Avenir Next LT Pro" w:cs="Avenir Next World"/>
          <w:b/>
          <w:bCs/>
        </w:rPr>
      </w:pPr>
      <w:r>
        <w:rPr>
          <w:rFonts w:ascii="Avenir Next LT Pro" w:hAnsi="Avenir Next LT Pro"/>
          <w:b/>
        </w:rPr>
        <w:t>Formulário de Confirmação do Representante da Medtronic</w:t>
      </w:r>
    </w:p>
    <w:p w14:paraId="27A03F27" w14:textId="77777777" w:rsidR="004A2ABB" w:rsidRPr="00D0144A" w:rsidRDefault="004A2ABB" w:rsidP="004A2ABB">
      <w:pPr>
        <w:jc w:val="center"/>
        <w:outlineLvl w:val="0"/>
        <w:rPr>
          <w:rFonts w:ascii="Avenir Next LT Pro" w:eastAsia="Times New Roman" w:hAnsi="Avenir Next LT Pro" w:cs="Avenir Next World"/>
          <w:b/>
          <w:bCs/>
          <w:color w:val="FF0000"/>
        </w:rPr>
      </w:pPr>
      <w:r>
        <w:rPr>
          <w:rFonts w:ascii="Avenir Next LT Pro" w:hAnsi="Avenir Next LT Pro"/>
          <w:b/>
          <w:color w:val="FF0000"/>
        </w:rPr>
        <w:t>URGENTE: CORREÇÃO DE DISPOSITIVO MÉDICO</w:t>
      </w:r>
    </w:p>
    <w:p w14:paraId="49A383A0" w14:textId="3175DBA8" w:rsidR="004A2ABB" w:rsidRPr="00D0144A" w:rsidRDefault="004A2ABB" w:rsidP="004A2ABB">
      <w:pPr>
        <w:jc w:val="center"/>
        <w:outlineLvl w:val="0"/>
        <w:rPr>
          <w:rFonts w:ascii="Avenir Next LT Pro" w:eastAsia="Times New Roman" w:hAnsi="Avenir Next LT Pro" w:cs="Avenir Next World"/>
        </w:rPr>
      </w:pPr>
      <w:r>
        <w:rPr>
          <w:rFonts w:ascii="Avenir Next LT Pro" w:hAnsi="Avenir Next LT Pro"/>
        </w:rPr>
        <w:t xml:space="preserve">Aplicativo do Programador Clínico </w:t>
      </w:r>
      <w:proofErr w:type="spellStart"/>
      <w:r>
        <w:rPr>
          <w:rFonts w:ascii="Avenir Next LT Pro" w:hAnsi="Avenir Next LT Pro"/>
        </w:rPr>
        <w:t>Vanta</w:t>
      </w:r>
      <w:proofErr w:type="spellEnd"/>
      <w:r>
        <w:rPr>
          <w:rFonts w:ascii="Avenir Next LT Pro" w:hAnsi="Avenir Next LT Pro"/>
        </w:rPr>
        <w:t>™ (CP App) A71200, v2.0.2455</w:t>
      </w:r>
    </w:p>
    <w:p w14:paraId="08664337" w14:textId="712FAD02" w:rsidR="00CF427D" w:rsidRPr="00311991" w:rsidRDefault="004A2ABB" w:rsidP="00CF427D">
      <w:pPr>
        <w:jc w:val="center"/>
        <w:outlineLvl w:val="0"/>
        <w:rPr>
          <w:rFonts w:ascii="Avenir Next LT Pro" w:eastAsia="Times New Roman" w:hAnsi="Avenir Next LT Pro" w:cs="Avenir Next World"/>
          <w:b/>
          <w:bCs/>
        </w:rPr>
      </w:pPr>
      <w:bookmarkStart w:id="0" w:name="_Hlk118193434"/>
      <w:r>
        <w:rPr>
          <w:rFonts w:ascii="Avenir Next LT Pro" w:hAnsi="Avenir Next LT Pro"/>
          <w:b/>
        </w:rPr>
        <w:t>Comunicado de Atualização de Software</w:t>
      </w:r>
      <w:bookmarkEnd w:id="0"/>
    </w:p>
    <w:p w14:paraId="22C44D11" w14:textId="5F632E60" w:rsidR="00F5531C" w:rsidRDefault="00F5531C" w:rsidP="00CF427D">
      <w:pPr>
        <w:rPr>
          <w:rFonts w:ascii="Avenir Next LT Pro" w:hAnsi="Avenir Next LT Pro" w:cs="Avenir Next World"/>
          <w:sz w:val="18"/>
          <w:szCs w:val="18"/>
        </w:rPr>
      </w:pPr>
    </w:p>
    <w:p w14:paraId="4AA9465F" w14:textId="13090789" w:rsidR="00F2572C" w:rsidRPr="00D0144A" w:rsidRDefault="005267DB" w:rsidP="00CF427D">
      <w:pPr>
        <w:rPr>
          <w:rFonts w:ascii="Avenir Next LT Pro" w:hAnsi="Avenir Next LT Pro" w:cs="Avenir Next World"/>
          <w:sz w:val="18"/>
          <w:szCs w:val="18"/>
        </w:rPr>
      </w:pPr>
      <w:r>
        <w:rPr>
          <w:rFonts w:ascii="Avenir Next LT Pro" w:hAnsi="Avenir Next LT Pro"/>
          <w:sz w:val="18"/>
        </w:rPr>
        <w:t>Nome da Conta:</w:t>
      </w:r>
    </w:p>
    <w:p w14:paraId="4C28D5BE" w14:textId="3D8A89C3" w:rsidR="00872BFF" w:rsidRPr="00D0144A" w:rsidRDefault="005267DB" w:rsidP="00CF427D">
      <w:pPr>
        <w:rPr>
          <w:rFonts w:ascii="Avenir Next LT Pro" w:hAnsi="Avenir Next LT Pro" w:cs="Avenir Next World"/>
          <w:sz w:val="18"/>
          <w:szCs w:val="18"/>
        </w:rPr>
      </w:pPr>
      <w:r>
        <w:rPr>
          <w:rFonts w:ascii="Avenir Next LT Pro" w:hAnsi="Avenir Next LT Pro"/>
          <w:sz w:val="18"/>
        </w:rPr>
        <w:t xml:space="preserve">Número da Conta: </w:t>
      </w:r>
      <w:r>
        <w:rPr>
          <w:rFonts w:ascii="Avenir Next LT Pro" w:hAnsi="Avenir Next LT Pro"/>
          <w:sz w:val="18"/>
        </w:rPr>
        <w:tab/>
      </w:r>
    </w:p>
    <w:p w14:paraId="559CAFE4" w14:textId="1E4A56C0" w:rsidR="00C32EF6" w:rsidRPr="00D0144A" w:rsidRDefault="00603B57" w:rsidP="00CF427D">
      <w:pPr>
        <w:rPr>
          <w:rFonts w:ascii="Avenir Next LT Pro" w:hAnsi="Avenir Next LT Pro" w:cs="Avenir Next World"/>
          <w:sz w:val="18"/>
          <w:szCs w:val="18"/>
        </w:rPr>
      </w:pPr>
      <w:r>
        <w:rPr>
          <w:rFonts w:ascii="Avenir Next LT Pro" w:hAnsi="Avenir Next LT Pro"/>
          <w:sz w:val="18"/>
        </w:rPr>
        <w:t>Endereço da Conta:</w:t>
      </w:r>
    </w:p>
    <w:p w14:paraId="77149DCF" w14:textId="1FC2C4B3" w:rsidR="00C32EF6" w:rsidRPr="00D0144A" w:rsidRDefault="00603B57" w:rsidP="00CF427D">
      <w:pPr>
        <w:rPr>
          <w:rFonts w:ascii="Avenir Next LT Pro" w:hAnsi="Avenir Next LT Pro" w:cs="Avenir Next World"/>
          <w:sz w:val="18"/>
          <w:szCs w:val="18"/>
        </w:rPr>
      </w:pPr>
      <w:r>
        <w:rPr>
          <w:rFonts w:ascii="Avenir Next LT Pro" w:hAnsi="Avenir Next LT Pro"/>
          <w:sz w:val="18"/>
        </w:rPr>
        <w:t>Insira Cidade, Estado, CEP:</w:t>
      </w:r>
    </w:p>
    <w:p w14:paraId="6CF70230" w14:textId="77777777" w:rsidR="00475BA1" w:rsidRPr="00D0144A" w:rsidRDefault="00475BA1" w:rsidP="00CF427D">
      <w:pPr>
        <w:rPr>
          <w:rFonts w:ascii="Avenir Next LT Pro" w:hAnsi="Avenir Next LT Pro" w:cs="Avenir Next World"/>
          <w:sz w:val="18"/>
          <w:szCs w:val="18"/>
        </w:rPr>
      </w:pPr>
    </w:p>
    <w:p w14:paraId="1C4E8C2C" w14:textId="77777777" w:rsidR="00CD6F3B" w:rsidRDefault="00B57FA7" w:rsidP="00F916E5">
      <w:pPr>
        <w:rPr>
          <w:rFonts w:ascii="Avenir Next LT Pro" w:hAnsi="Avenir Next LT Pro" w:cs="Avenir Next World"/>
          <w:sz w:val="18"/>
          <w:szCs w:val="18"/>
        </w:rPr>
      </w:pPr>
      <w:r>
        <w:rPr>
          <w:rFonts w:ascii="Avenir Next LT Pro" w:hAnsi="Avenir Next LT Pro"/>
          <w:sz w:val="18"/>
        </w:rPr>
        <w:t xml:space="preserve">Este formulário é para ser usado pelos Representantes da Medtronic para documentar três tentativas de comunicação aos consignatários e/ou concluir ações adicionais, conforme aplicável, para a ação corretiva de campo (por exemplo, atualizações de software). </w:t>
      </w:r>
    </w:p>
    <w:p w14:paraId="7E0D74B4" w14:textId="77777777" w:rsidR="00CD6F3B" w:rsidRDefault="00CD6F3B" w:rsidP="00F916E5">
      <w:pPr>
        <w:rPr>
          <w:rFonts w:ascii="Avenir Next LT Pro" w:hAnsi="Avenir Next LT Pro" w:cs="Avenir Next World"/>
          <w:sz w:val="18"/>
          <w:szCs w:val="18"/>
        </w:rPr>
      </w:pPr>
    </w:p>
    <w:p w14:paraId="458EDA8A" w14:textId="0C64473C" w:rsidR="00F916E5" w:rsidRPr="00D0144A" w:rsidRDefault="009B2F01" w:rsidP="00F916E5">
      <w:pPr>
        <w:rPr>
          <w:rFonts w:ascii="Avenir Next LT Pro" w:hAnsi="Avenir Next LT Pro" w:cs="Avenir Next World"/>
          <w:sz w:val="18"/>
          <w:szCs w:val="18"/>
        </w:rPr>
      </w:pPr>
      <w:r>
        <w:rPr>
          <w:rFonts w:ascii="Avenir Next LT Pro" w:hAnsi="Avenir Next LT Pro"/>
          <w:sz w:val="18"/>
        </w:rPr>
        <w:t xml:space="preserve">Na qualidade de Representante da Medtronic, certifico que as informações fornecidas neste formulário estão, tanto quanto é do meu conhecimento, completas e precisas. </w:t>
      </w:r>
    </w:p>
    <w:p w14:paraId="2A68986C" w14:textId="77777777" w:rsidR="00F916E5" w:rsidRPr="00D0144A" w:rsidRDefault="00F916E5" w:rsidP="00F916E5">
      <w:pPr>
        <w:rPr>
          <w:rFonts w:ascii="Avenir Next LT Pro" w:hAnsi="Avenir Next LT Pro" w:cs="Avenir Next World"/>
          <w:sz w:val="18"/>
          <w:szCs w:val="18"/>
        </w:rPr>
      </w:pPr>
    </w:p>
    <w:p w14:paraId="07D9A4D1" w14:textId="752C8378" w:rsidR="00AE408E" w:rsidRDefault="00B57FA7" w:rsidP="00CF427D">
      <w:pPr>
        <w:pStyle w:val="BodyText"/>
        <w:spacing w:after="0"/>
        <w:rPr>
          <w:rFonts w:ascii="Avenir Next LT Pro" w:eastAsia="MS Mincho" w:hAnsi="Avenir Next LT Pro" w:cs="Avenir Next World"/>
          <w:sz w:val="18"/>
          <w:szCs w:val="18"/>
        </w:rPr>
      </w:pPr>
      <w:r>
        <w:rPr>
          <w:rFonts w:ascii="Avenir Next LT Pro" w:hAnsi="Avenir Next LT Pro"/>
          <w:sz w:val="18"/>
        </w:rPr>
        <w:t>Apesar de várias tentativas, a Medtronic não conseguiu obter uma confirmação de destinatário assinada do médico mencionado acima. Veja as orientações no final do formulário. Documente as tentativas de confirmação na tabela abaixo.</w:t>
      </w:r>
    </w:p>
    <w:p w14:paraId="73B27511" w14:textId="77777777" w:rsidR="00CD6F3B" w:rsidRPr="00D0144A" w:rsidRDefault="00CD6F3B" w:rsidP="00CF427D">
      <w:pPr>
        <w:pStyle w:val="BodyText"/>
        <w:spacing w:after="0"/>
        <w:rPr>
          <w:rFonts w:ascii="Avenir Next LT Pro" w:eastAsia="MS Mincho" w:hAnsi="Avenir Next LT Pro" w:cs="Avenir Next World"/>
          <w:sz w:val="18"/>
          <w:szCs w:val="18"/>
        </w:rPr>
      </w:pPr>
    </w:p>
    <w:tbl>
      <w:tblPr>
        <w:tblW w:w="4957" w:type="pct"/>
        <w:tblInd w:w="262" w:type="dxa"/>
        <w:tblBorders>
          <w:top w:val="single" w:sz="6" w:space="0" w:color="000000"/>
          <w:left w:val="single" w:sz="6" w:space="0" w:color="000000"/>
          <w:bottom w:val="single" w:sz="4" w:space="0" w:color="auto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5"/>
        <w:gridCol w:w="1319"/>
        <w:gridCol w:w="3674"/>
        <w:gridCol w:w="3769"/>
      </w:tblGrid>
      <w:tr w:rsidR="00CF427D" w:rsidRPr="00D0144A" w14:paraId="4402F8F7" w14:textId="77777777" w:rsidTr="00F916E5">
        <w:trPr>
          <w:trHeight w:hRule="exact" w:val="224"/>
        </w:trPr>
        <w:tc>
          <w:tcPr>
            <w:tcW w:w="609" w:type="pct"/>
            <w:shd w:val="clear" w:color="auto" w:fill="8DB3E2"/>
            <w:vAlign w:val="center"/>
          </w:tcPr>
          <w:p w14:paraId="4F014D74" w14:textId="77777777" w:rsidR="00CF427D" w:rsidRPr="00D0144A" w:rsidRDefault="00CF427D" w:rsidP="00CF427D">
            <w:pPr>
              <w:pStyle w:val="TableParagraph"/>
              <w:jc w:val="center"/>
              <w:rPr>
                <w:rFonts w:ascii="Avenir Next LT Pro" w:hAnsi="Avenir Next LT Pro" w:cs="Avenir Next World Demi"/>
                <w:b/>
                <w:sz w:val="18"/>
                <w:szCs w:val="18"/>
              </w:rPr>
            </w:pPr>
            <w:r>
              <w:rPr>
                <w:rFonts w:ascii="Avenir Next LT Pro" w:hAnsi="Avenir Next LT Pro"/>
                <w:b/>
                <w:sz w:val="18"/>
              </w:rPr>
              <w:t>Tentativa</w:t>
            </w:r>
          </w:p>
        </w:tc>
        <w:tc>
          <w:tcPr>
            <w:tcW w:w="661" w:type="pct"/>
            <w:vAlign w:val="center"/>
          </w:tcPr>
          <w:p w14:paraId="00053A61" w14:textId="77777777" w:rsidR="00CF427D" w:rsidRPr="00D0144A" w:rsidRDefault="00CF427D" w:rsidP="00CF427D">
            <w:pPr>
              <w:pStyle w:val="NoSpacing"/>
              <w:jc w:val="center"/>
              <w:rPr>
                <w:rFonts w:ascii="Avenir Next LT Pro" w:eastAsia="Calibri" w:hAnsi="Avenir Next LT Pro" w:cs="Avenir Next World Demi"/>
                <w:b/>
                <w:spacing w:val="-1"/>
                <w:sz w:val="18"/>
                <w:szCs w:val="18"/>
              </w:rPr>
            </w:pPr>
            <w:r>
              <w:rPr>
                <w:rFonts w:ascii="Avenir Next LT Pro" w:hAnsi="Avenir Next LT Pro"/>
                <w:b/>
                <w:sz w:val="18"/>
              </w:rPr>
              <w:t>Data</w:t>
            </w:r>
          </w:p>
        </w:tc>
        <w:tc>
          <w:tcPr>
            <w:tcW w:w="1841" w:type="pct"/>
            <w:vAlign w:val="center"/>
          </w:tcPr>
          <w:p w14:paraId="639D498B" w14:textId="77777777" w:rsidR="00CF427D" w:rsidRPr="00D0144A" w:rsidRDefault="00CF427D" w:rsidP="00CF427D">
            <w:pPr>
              <w:tabs>
                <w:tab w:val="left" w:pos="364"/>
              </w:tabs>
              <w:jc w:val="center"/>
              <w:rPr>
                <w:rFonts w:ascii="Avenir Next LT Pro" w:eastAsia="Calibri" w:hAnsi="Avenir Next LT Pro" w:cs="Avenir Next World Demi"/>
                <w:b/>
                <w:spacing w:val="-1"/>
                <w:sz w:val="18"/>
                <w:szCs w:val="18"/>
              </w:rPr>
            </w:pPr>
            <w:r>
              <w:rPr>
                <w:rFonts w:ascii="Avenir Next LT Pro" w:hAnsi="Avenir Next LT Pro"/>
                <w:b/>
                <w:sz w:val="18"/>
              </w:rPr>
              <w:t>Método de comunicação</w:t>
            </w:r>
          </w:p>
        </w:tc>
        <w:tc>
          <w:tcPr>
            <w:tcW w:w="1889" w:type="pct"/>
            <w:vAlign w:val="center"/>
          </w:tcPr>
          <w:p w14:paraId="241B3D14" w14:textId="77777777" w:rsidR="00CF427D" w:rsidRPr="00D0144A" w:rsidRDefault="00CF427D" w:rsidP="00CF427D">
            <w:pPr>
              <w:tabs>
                <w:tab w:val="left" w:pos="364"/>
              </w:tabs>
              <w:jc w:val="center"/>
              <w:rPr>
                <w:rFonts w:ascii="Avenir Next LT Pro" w:eastAsia="Calibri" w:hAnsi="Avenir Next LT Pro" w:cs="Avenir Next World Demi"/>
                <w:b/>
                <w:spacing w:val="-1"/>
                <w:sz w:val="18"/>
                <w:szCs w:val="18"/>
              </w:rPr>
            </w:pPr>
            <w:r>
              <w:rPr>
                <w:rFonts w:ascii="Avenir Next LT Pro" w:hAnsi="Avenir Next LT Pro"/>
                <w:b/>
                <w:sz w:val="18"/>
              </w:rPr>
              <w:t>Nome e cargo do contato</w:t>
            </w:r>
          </w:p>
        </w:tc>
      </w:tr>
      <w:tr w:rsidR="00CF427D" w:rsidRPr="00D0144A" w14:paraId="628DFA03" w14:textId="77777777" w:rsidTr="00F916E5">
        <w:trPr>
          <w:cantSplit/>
          <w:trHeight w:hRule="exact" w:val="456"/>
        </w:trPr>
        <w:tc>
          <w:tcPr>
            <w:tcW w:w="609" w:type="pct"/>
            <w:shd w:val="clear" w:color="auto" w:fill="8DB3E2"/>
          </w:tcPr>
          <w:p w14:paraId="4115E742" w14:textId="77777777" w:rsidR="00CF427D" w:rsidRPr="00D0144A" w:rsidRDefault="00CF427D" w:rsidP="00CF427D">
            <w:pPr>
              <w:pStyle w:val="TableParagraph"/>
              <w:jc w:val="center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  <w:r>
              <w:rPr>
                <w:rFonts w:ascii="Avenir Next LT Pro" w:hAnsi="Avenir Next LT Pro"/>
                <w:sz w:val="17"/>
              </w:rPr>
              <w:t>1</w:t>
            </w:r>
          </w:p>
        </w:tc>
        <w:tc>
          <w:tcPr>
            <w:tcW w:w="661" w:type="pct"/>
            <w:vAlign w:val="center"/>
          </w:tcPr>
          <w:p w14:paraId="0055AC6B" w14:textId="77777777" w:rsidR="00CF427D" w:rsidRPr="00D0144A" w:rsidRDefault="00CF427D" w:rsidP="00CF427D">
            <w:pPr>
              <w:pStyle w:val="TableParagraph"/>
              <w:jc w:val="center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</w:p>
        </w:tc>
        <w:tc>
          <w:tcPr>
            <w:tcW w:w="1841" w:type="pct"/>
          </w:tcPr>
          <w:p w14:paraId="71C42563" w14:textId="77777777" w:rsidR="00CF427D" w:rsidRPr="00D0144A" w:rsidRDefault="00000000" w:rsidP="00CF427D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sdt>
              <w:sdtPr>
                <w:rPr>
                  <w:rFonts w:ascii="Avenir Next LT Pro" w:eastAsia="Calibri" w:hAnsi="Avenir Next LT Pro" w:cs="Avenir Next World"/>
                  <w:spacing w:val="-1"/>
                  <w:sz w:val="17"/>
                  <w:szCs w:val="17"/>
                </w:rPr>
                <w:id w:val="-135132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427D" w:rsidRPr="00D0144A">
                  <w:rPr>
                    <w:rFonts w:ascii="Segoe UI Symbol" w:eastAsia="MS Gothic" w:hAnsi="Segoe UI Symbol" w:cs="Segoe UI Symbol"/>
                    <w:spacing w:val="-1"/>
                    <w:sz w:val="17"/>
                    <w:szCs w:val="17"/>
                  </w:rPr>
                  <w:t>☐</w:t>
                </w:r>
              </w:sdtContent>
            </w:sdt>
            <w:r w:rsidR="003F4BD9">
              <w:rPr>
                <w:rFonts w:ascii="Avenir Next LT Pro" w:hAnsi="Avenir Next LT Pro"/>
                <w:sz w:val="17"/>
              </w:rPr>
              <w:t xml:space="preserve">Telefone </w:t>
            </w:r>
            <w:sdt>
              <w:sdtPr>
                <w:rPr>
                  <w:rFonts w:ascii="Avenir Next LT Pro" w:eastAsia="Segoe UI Symbol" w:hAnsi="Avenir Next LT Pro" w:cs="Avenir Next World"/>
                  <w:spacing w:val="29"/>
                  <w:sz w:val="17"/>
                  <w:szCs w:val="17"/>
                </w:rPr>
                <w:id w:val="-41717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427D" w:rsidRPr="00D0144A">
                  <w:rPr>
                    <w:rFonts w:ascii="Segoe UI Symbol" w:eastAsia="MS Gothic" w:hAnsi="Segoe UI Symbol" w:cs="Segoe UI Symbol"/>
                    <w:spacing w:val="29"/>
                    <w:sz w:val="17"/>
                    <w:szCs w:val="17"/>
                  </w:rPr>
                  <w:t>☐</w:t>
                </w:r>
              </w:sdtContent>
            </w:sdt>
            <w:r w:rsidR="003F4BD9">
              <w:rPr>
                <w:rFonts w:ascii="Avenir Next LT Pro" w:hAnsi="Avenir Next LT Pro"/>
                <w:sz w:val="17"/>
              </w:rPr>
              <w:t xml:space="preserve">Visita ao local </w:t>
            </w:r>
            <w:sdt>
              <w:sdtPr>
                <w:rPr>
                  <w:rFonts w:ascii="Avenir Next LT Pro" w:eastAsia="Segoe UI Symbol" w:hAnsi="Avenir Next LT Pro" w:cs="Avenir Next World"/>
                  <w:spacing w:val="29"/>
                  <w:sz w:val="17"/>
                  <w:szCs w:val="17"/>
                </w:rPr>
                <w:id w:val="212595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427D" w:rsidRPr="00D0144A">
                  <w:rPr>
                    <w:rFonts w:ascii="Segoe UI Symbol" w:eastAsia="MS Gothic" w:hAnsi="Segoe UI Symbol" w:cs="Segoe UI Symbol"/>
                    <w:spacing w:val="29"/>
                    <w:sz w:val="17"/>
                    <w:szCs w:val="17"/>
                  </w:rPr>
                  <w:t>☐</w:t>
                </w:r>
              </w:sdtContent>
            </w:sdt>
            <w:r w:rsidR="003F4BD9">
              <w:rPr>
                <w:rFonts w:ascii="Avenir Next LT Pro" w:hAnsi="Avenir Next LT Pro"/>
                <w:sz w:val="17"/>
              </w:rPr>
              <w:t>E-mail</w:t>
            </w:r>
          </w:p>
          <w:p w14:paraId="0CDB40BA" w14:textId="77777777" w:rsidR="00CF427D" w:rsidRPr="00D0144A" w:rsidRDefault="00000000" w:rsidP="00CF427D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  <w:sdt>
              <w:sdtPr>
                <w:rPr>
                  <w:rFonts w:ascii="Avenir Next LT Pro" w:eastAsia="Segoe UI Symbol" w:hAnsi="Avenir Next LT Pro" w:cs="Avenir Next World"/>
                  <w:spacing w:val="29"/>
                  <w:sz w:val="17"/>
                  <w:szCs w:val="17"/>
                </w:rPr>
                <w:id w:val="1434631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427D" w:rsidRPr="00D0144A">
                  <w:rPr>
                    <w:rFonts w:ascii="Segoe UI Symbol" w:eastAsia="MS Gothic" w:hAnsi="Segoe UI Symbol" w:cs="Segoe UI Symbol"/>
                    <w:spacing w:val="29"/>
                    <w:sz w:val="17"/>
                    <w:szCs w:val="17"/>
                  </w:rPr>
                  <w:t>☐</w:t>
                </w:r>
              </w:sdtContent>
            </w:sdt>
            <w:r w:rsidR="003F4BD9">
              <w:rPr>
                <w:rFonts w:ascii="Avenir Next LT Pro" w:hAnsi="Avenir Next LT Pro"/>
                <w:sz w:val="17"/>
              </w:rPr>
              <w:t>Outro __________________</w:t>
            </w:r>
          </w:p>
          <w:p w14:paraId="524EE7E0" w14:textId="77777777" w:rsidR="00CF427D" w:rsidRPr="00D0144A" w:rsidRDefault="00CF427D" w:rsidP="00CF427D">
            <w:pPr>
              <w:tabs>
                <w:tab w:val="left" w:pos="364"/>
              </w:tabs>
              <w:jc w:val="center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</w:p>
          <w:p w14:paraId="38226114" w14:textId="77777777" w:rsidR="00CF427D" w:rsidRPr="00D0144A" w:rsidRDefault="00CF427D" w:rsidP="00CF427D">
            <w:pPr>
              <w:tabs>
                <w:tab w:val="left" w:pos="364"/>
              </w:tabs>
              <w:jc w:val="center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</w:p>
          <w:p w14:paraId="19F31AE7" w14:textId="77777777" w:rsidR="00CF427D" w:rsidRPr="00D0144A" w:rsidRDefault="00CF427D" w:rsidP="00CF427D">
            <w:pPr>
              <w:tabs>
                <w:tab w:val="left" w:pos="364"/>
              </w:tabs>
              <w:jc w:val="center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</w:p>
          <w:p w14:paraId="1E5BD335" w14:textId="77777777" w:rsidR="00CF427D" w:rsidRPr="00D0144A" w:rsidRDefault="00CF427D" w:rsidP="00CF427D">
            <w:pPr>
              <w:tabs>
                <w:tab w:val="left" w:pos="364"/>
              </w:tabs>
              <w:jc w:val="center"/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</w:p>
          <w:p w14:paraId="43C25013" w14:textId="77777777" w:rsidR="00CF427D" w:rsidRPr="00D0144A" w:rsidRDefault="00000000" w:rsidP="00CF427D">
            <w:pPr>
              <w:tabs>
                <w:tab w:val="left" w:pos="364"/>
              </w:tabs>
              <w:jc w:val="center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  <w:sdt>
              <w:sdtPr>
                <w:rPr>
                  <w:rFonts w:ascii="Avenir Next LT Pro" w:hAnsi="Avenir Next LT Pro" w:cs="Avenir Next World"/>
                  <w:sz w:val="17"/>
                  <w:szCs w:val="17"/>
                </w:rPr>
                <w:id w:val="-114527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427D" w:rsidRPr="00D0144A">
                  <w:rPr>
                    <w:rFonts w:ascii="Segoe UI Symbol" w:eastAsia="MS Gothic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3F4BD9">
              <w:rPr>
                <w:rFonts w:ascii="Avenir Next LT Pro" w:hAnsi="Avenir Next LT Pro"/>
                <w:sz w:val="17"/>
              </w:rPr>
              <w:t>Outro:</w:t>
            </w:r>
          </w:p>
        </w:tc>
        <w:tc>
          <w:tcPr>
            <w:tcW w:w="1889" w:type="pct"/>
          </w:tcPr>
          <w:p w14:paraId="1086CF1C" w14:textId="77777777" w:rsidR="00CF427D" w:rsidRPr="00D0144A" w:rsidRDefault="00CF427D" w:rsidP="00CF427D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r>
              <w:rPr>
                <w:rFonts w:ascii="Avenir Next LT Pro" w:hAnsi="Avenir Next LT Pro"/>
                <w:sz w:val="17"/>
              </w:rPr>
              <w:t>Nome:</w:t>
            </w:r>
          </w:p>
          <w:p w14:paraId="1EC40F5C" w14:textId="77777777" w:rsidR="00CF427D" w:rsidRPr="00D0144A" w:rsidRDefault="00CF427D" w:rsidP="00CF427D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r>
              <w:rPr>
                <w:rFonts w:ascii="Avenir Next LT Pro" w:hAnsi="Avenir Next LT Pro"/>
                <w:sz w:val="17"/>
              </w:rPr>
              <w:t>Título:</w:t>
            </w:r>
          </w:p>
        </w:tc>
      </w:tr>
      <w:tr w:rsidR="00CF427D" w:rsidRPr="00D0144A" w14:paraId="45ABE2DB" w14:textId="77777777" w:rsidTr="00F916E5">
        <w:trPr>
          <w:trHeight w:hRule="exact" w:val="456"/>
        </w:trPr>
        <w:tc>
          <w:tcPr>
            <w:tcW w:w="609" w:type="pct"/>
            <w:shd w:val="clear" w:color="auto" w:fill="8DB3E2"/>
          </w:tcPr>
          <w:p w14:paraId="7BBD2AC4" w14:textId="77777777" w:rsidR="00CF427D" w:rsidRPr="00D0144A" w:rsidRDefault="00CF427D" w:rsidP="00CF427D">
            <w:pPr>
              <w:pStyle w:val="TableParagraph"/>
              <w:jc w:val="center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  <w:r>
              <w:rPr>
                <w:rFonts w:ascii="Avenir Next LT Pro" w:hAnsi="Avenir Next LT Pro"/>
                <w:sz w:val="17"/>
              </w:rPr>
              <w:t>2</w:t>
            </w:r>
          </w:p>
        </w:tc>
        <w:tc>
          <w:tcPr>
            <w:tcW w:w="661" w:type="pct"/>
          </w:tcPr>
          <w:p w14:paraId="231E8DB4" w14:textId="77777777" w:rsidR="00CF427D" w:rsidRPr="00D0144A" w:rsidRDefault="00CF427D" w:rsidP="00CF427D">
            <w:pPr>
              <w:pStyle w:val="TableParagraph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</w:p>
        </w:tc>
        <w:tc>
          <w:tcPr>
            <w:tcW w:w="1841" w:type="pct"/>
          </w:tcPr>
          <w:p w14:paraId="662EE677" w14:textId="77777777" w:rsidR="00CF427D" w:rsidRPr="00D0144A" w:rsidRDefault="00000000" w:rsidP="00CF427D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sdt>
              <w:sdtPr>
                <w:rPr>
                  <w:rFonts w:ascii="Avenir Next LT Pro" w:eastAsia="Calibri" w:hAnsi="Avenir Next LT Pro" w:cs="Avenir Next World"/>
                  <w:spacing w:val="-1"/>
                  <w:sz w:val="17"/>
                  <w:szCs w:val="17"/>
                </w:rPr>
                <w:id w:val="-520006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427D" w:rsidRPr="00D0144A">
                  <w:rPr>
                    <w:rFonts w:ascii="Segoe UI Symbol" w:eastAsia="MS Gothic" w:hAnsi="Segoe UI Symbol" w:cs="Segoe UI Symbol"/>
                    <w:spacing w:val="-1"/>
                    <w:sz w:val="17"/>
                    <w:szCs w:val="17"/>
                  </w:rPr>
                  <w:t>☐</w:t>
                </w:r>
              </w:sdtContent>
            </w:sdt>
            <w:r w:rsidR="003F4BD9">
              <w:rPr>
                <w:rFonts w:ascii="Avenir Next LT Pro" w:hAnsi="Avenir Next LT Pro"/>
                <w:sz w:val="17"/>
              </w:rPr>
              <w:t xml:space="preserve">Telefone </w:t>
            </w:r>
            <w:sdt>
              <w:sdtPr>
                <w:rPr>
                  <w:rFonts w:ascii="Avenir Next LT Pro" w:eastAsia="Segoe UI Symbol" w:hAnsi="Avenir Next LT Pro" w:cs="Avenir Next World"/>
                  <w:spacing w:val="29"/>
                  <w:sz w:val="17"/>
                  <w:szCs w:val="17"/>
                </w:rPr>
                <w:id w:val="1589123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427D" w:rsidRPr="00D0144A">
                  <w:rPr>
                    <w:rFonts w:ascii="Segoe UI Symbol" w:eastAsia="MS Gothic" w:hAnsi="Segoe UI Symbol" w:cs="Segoe UI Symbol"/>
                    <w:spacing w:val="29"/>
                    <w:sz w:val="17"/>
                    <w:szCs w:val="17"/>
                  </w:rPr>
                  <w:t>☐</w:t>
                </w:r>
              </w:sdtContent>
            </w:sdt>
            <w:r w:rsidR="003F4BD9">
              <w:rPr>
                <w:rFonts w:ascii="Avenir Next LT Pro" w:hAnsi="Avenir Next LT Pro"/>
                <w:sz w:val="17"/>
              </w:rPr>
              <w:t xml:space="preserve">Visita ao local </w:t>
            </w:r>
            <w:sdt>
              <w:sdtPr>
                <w:rPr>
                  <w:rFonts w:ascii="Avenir Next LT Pro" w:eastAsia="Segoe UI Symbol" w:hAnsi="Avenir Next LT Pro" w:cs="Avenir Next World"/>
                  <w:spacing w:val="29"/>
                  <w:sz w:val="17"/>
                  <w:szCs w:val="17"/>
                </w:rPr>
                <w:id w:val="-85935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427D" w:rsidRPr="00D0144A">
                  <w:rPr>
                    <w:rFonts w:ascii="Segoe UI Symbol" w:eastAsia="MS Gothic" w:hAnsi="Segoe UI Symbol" w:cs="Segoe UI Symbol"/>
                    <w:spacing w:val="29"/>
                    <w:sz w:val="17"/>
                    <w:szCs w:val="17"/>
                  </w:rPr>
                  <w:t>☐</w:t>
                </w:r>
              </w:sdtContent>
            </w:sdt>
            <w:r w:rsidR="003F4BD9">
              <w:rPr>
                <w:rFonts w:ascii="Avenir Next LT Pro" w:hAnsi="Avenir Next LT Pro"/>
                <w:sz w:val="17"/>
              </w:rPr>
              <w:t xml:space="preserve">E-mail </w:t>
            </w:r>
          </w:p>
          <w:p w14:paraId="304C4649" w14:textId="77777777" w:rsidR="00CF427D" w:rsidRPr="00D0144A" w:rsidRDefault="00000000" w:rsidP="00CF427D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sdt>
              <w:sdtPr>
                <w:rPr>
                  <w:rFonts w:ascii="Avenir Next LT Pro" w:eastAsia="Segoe UI Symbol" w:hAnsi="Avenir Next LT Pro" w:cs="Avenir Next World"/>
                  <w:spacing w:val="29"/>
                  <w:sz w:val="17"/>
                  <w:szCs w:val="17"/>
                </w:rPr>
                <w:id w:val="624049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427D" w:rsidRPr="00D0144A">
                  <w:rPr>
                    <w:rFonts w:ascii="Segoe UI Symbol" w:eastAsia="MS Gothic" w:hAnsi="Segoe UI Symbol" w:cs="Segoe UI Symbol"/>
                    <w:spacing w:val="29"/>
                    <w:sz w:val="17"/>
                    <w:szCs w:val="17"/>
                  </w:rPr>
                  <w:t>☐</w:t>
                </w:r>
              </w:sdtContent>
            </w:sdt>
            <w:r w:rsidR="003F4BD9">
              <w:rPr>
                <w:rFonts w:ascii="Avenir Next LT Pro" w:hAnsi="Avenir Next LT Pro"/>
                <w:sz w:val="17"/>
              </w:rPr>
              <w:t>Outro _____________________</w:t>
            </w:r>
          </w:p>
          <w:p w14:paraId="79313D4D" w14:textId="77777777" w:rsidR="00CF427D" w:rsidRPr="00D0144A" w:rsidRDefault="00CF427D" w:rsidP="00CF427D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</w:p>
        </w:tc>
        <w:tc>
          <w:tcPr>
            <w:tcW w:w="1889" w:type="pct"/>
          </w:tcPr>
          <w:p w14:paraId="7109AA8E" w14:textId="77777777" w:rsidR="00CF427D" w:rsidRPr="00D0144A" w:rsidRDefault="00CF427D" w:rsidP="00CF427D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r>
              <w:rPr>
                <w:rFonts w:ascii="Avenir Next LT Pro" w:hAnsi="Avenir Next LT Pro"/>
                <w:sz w:val="17"/>
              </w:rPr>
              <w:t>Nome:</w:t>
            </w:r>
          </w:p>
          <w:p w14:paraId="1AE105E5" w14:textId="77777777" w:rsidR="00CF427D" w:rsidRPr="00D0144A" w:rsidRDefault="00CF427D" w:rsidP="00CF427D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r>
              <w:rPr>
                <w:rFonts w:ascii="Avenir Next LT Pro" w:hAnsi="Avenir Next LT Pro"/>
                <w:sz w:val="17"/>
              </w:rPr>
              <w:t>Título:</w:t>
            </w:r>
          </w:p>
        </w:tc>
      </w:tr>
      <w:tr w:rsidR="00074394" w:rsidRPr="00D0144A" w14:paraId="2C935D3F" w14:textId="77777777" w:rsidTr="00F916E5">
        <w:trPr>
          <w:trHeight w:hRule="exact" w:val="456"/>
        </w:trPr>
        <w:tc>
          <w:tcPr>
            <w:tcW w:w="609" w:type="pct"/>
            <w:shd w:val="clear" w:color="auto" w:fill="8DB3E2"/>
          </w:tcPr>
          <w:p w14:paraId="3CE5DC1E" w14:textId="2C6D0916" w:rsidR="00074394" w:rsidRPr="00D0144A" w:rsidRDefault="00074394" w:rsidP="00074394">
            <w:pPr>
              <w:pStyle w:val="TableParagraph"/>
              <w:jc w:val="center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  <w:r>
              <w:rPr>
                <w:rFonts w:ascii="Avenir Next LT Pro" w:hAnsi="Avenir Next LT Pro"/>
                <w:sz w:val="17"/>
              </w:rPr>
              <w:t>3</w:t>
            </w:r>
          </w:p>
        </w:tc>
        <w:tc>
          <w:tcPr>
            <w:tcW w:w="661" w:type="pct"/>
          </w:tcPr>
          <w:p w14:paraId="593A2DCF" w14:textId="77777777" w:rsidR="00074394" w:rsidRPr="00D0144A" w:rsidRDefault="00074394" w:rsidP="00074394">
            <w:pPr>
              <w:pStyle w:val="TableParagraph"/>
              <w:rPr>
                <w:rFonts w:ascii="Avenir Next LT Pro" w:eastAsia="Calibri" w:hAnsi="Avenir Next LT Pro" w:cs="Avenir Next World"/>
                <w:sz w:val="17"/>
                <w:szCs w:val="17"/>
              </w:rPr>
            </w:pPr>
          </w:p>
        </w:tc>
        <w:tc>
          <w:tcPr>
            <w:tcW w:w="1841" w:type="pct"/>
          </w:tcPr>
          <w:p w14:paraId="2EEF78EA" w14:textId="77777777" w:rsidR="00074394" w:rsidRPr="00D0144A" w:rsidRDefault="00000000" w:rsidP="00074394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sdt>
              <w:sdtPr>
                <w:rPr>
                  <w:rFonts w:ascii="Avenir Next LT Pro" w:eastAsia="Calibri" w:hAnsi="Avenir Next LT Pro" w:cs="Avenir Next World"/>
                  <w:spacing w:val="-1"/>
                  <w:sz w:val="17"/>
                  <w:szCs w:val="17"/>
                </w:rPr>
                <w:id w:val="-1282793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394" w:rsidRPr="00D0144A">
                  <w:rPr>
                    <w:rFonts w:ascii="Segoe UI Symbol" w:eastAsia="MS Gothic" w:hAnsi="Segoe UI Symbol" w:cs="Segoe UI Symbol"/>
                    <w:spacing w:val="-1"/>
                    <w:sz w:val="17"/>
                    <w:szCs w:val="17"/>
                  </w:rPr>
                  <w:t>☐</w:t>
                </w:r>
              </w:sdtContent>
            </w:sdt>
            <w:r w:rsidR="00074394">
              <w:rPr>
                <w:rFonts w:ascii="Avenir Next LT Pro" w:hAnsi="Avenir Next LT Pro"/>
                <w:sz w:val="17"/>
              </w:rPr>
              <w:t xml:space="preserve">Telefone </w:t>
            </w:r>
            <w:sdt>
              <w:sdtPr>
                <w:rPr>
                  <w:rFonts w:ascii="Avenir Next LT Pro" w:eastAsia="Segoe UI Symbol" w:hAnsi="Avenir Next LT Pro" w:cs="Avenir Next World"/>
                  <w:spacing w:val="29"/>
                  <w:sz w:val="17"/>
                  <w:szCs w:val="17"/>
                </w:rPr>
                <w:id w:val="-120494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394" w:rsidRPr="00D0144A">
                  <w:rPr>
                    <w:rFonts w:ascii="Segoe UI Symbol" w:eastAsia="MS Gothic" w:hAnsi="Segoe UI Symbol" w:cs="Segoe UI Symbol"/>
                    <w:spacing w:val="29"/>
                    <w:sz w:val="17"/>
                    <w:szCs w:val="17"/>
                  </w:rPr>
                  <w:t>☐</w:t>
                </w:r>
              </w:sdtContent>
            </w:sdt>
            <w:r w:rsidR="00074394">
              <w:rPr>
                <w:rFonts w:ascii="Avenir Next LT Pro" w:hAnsi="Avenir Next LT Pro"/>
                <w:sz w:val="17"/>
              </w:rPr>
              <w:t xml:space="preserve">Visita ao local </w:t>
            </w:r>
            <w:sdt>
              <w:sdtPr>
                <w:rPr>
                  <w:rFonts w:ascii="Avenir Next LT Pro" w:eastAsia="Segoe UI Symbol" w:hAnsi="Avenir Next LT Pro" w:cs="Avenir Next World"/>
                  <w:spacing w:val="29"/>
                  <w:sz w:val="17"/>
                  <w:szCs w:val="17"/>
                </w:rPr>
                <w:id w:val="-83076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394" w:rsidRPr="00D0144A">
                  <w:rPr>
                    <w:rFonts w:ascii="Segoe UI Symbol" w:eastAsia="MS Gothic" w:hAnsi="Segoe UI Symbol" w:cs="Segoe UI Symbol"/>
                    <w:spacing w:val="29"/>
                    <w:sz w:val="17"/>
                    <w:szCs w:val="17"/>
                  </w:rPr>
                  <w:t>☐</w:t>
                </w:r>
              </w:sdtContent>
            </w:sdt>
            <w:r w:rsidR="00074394">
              <w:rPr>
                <w:rFonts w:ascii="Avenir Next LT Pro" w:hAnsi="Avenir Next LT Pro"/>
                <w:sz w:val="17"/>
              </w:rPr>
              <w:t xml:space="preserve">E-mail </w:t>
            </w:r>
          </w:p>
          <w:p w14:paraId="33FE7E5A" w14:textId="77777777" w:rsidR="00074394" w:rsidRPr="00D0144A" w:rsidRDefault="00000000" w:rsidP="00074394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sdt>
              <w:sdtPr>
                <w:rPr>
                  <w:rFonts w:ascii="Avenir Next LT Pro" w:eastAsia="Segoe UI Symbol" w:hAnsi="Avenir Next LT Pro" w:cs="Avenir Next World"/>
                  <w:spacing w:val="29"/>
                  <w:sz w:val="17"/>
                  <w:szCs w:val="17"/>
                </w:rPr>
                <w:id w:val="400260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394" w:rsidRPr="00D0144A">
                  <w:rPr>
                    <w:rFonts w:ascii="Segoe UI Symbol" w:eastAsia="MS Gothic" w:hAnsi="Segoe UI Symbol" w:cs="Segoe UI Symbol"/>
                    <w:spacing w:val="29"/>
                    <w:sz w:val="17"/>
                    <w:szCs w:val="17"/>
                  </w:rPr>
                  <w:t>☐</w:t>
                </w:r>
              </w:sdtContent>
            </w:sdt>
            <w:r w:rsidR="00074394">
              <w:rPr>
                <w:rFonts w:ascii="Avenir Next LT Pro" w:hAnsi="Avenir Next LT Pro"/>
                <w:sz w:val="17"/>
              </w:rPr>
              <w:t>Outro _____________________</w:t>
            </w:r>
          </w:p>
          <w:p w14:paraId="27FC3FE8" w14:textId="77777777" w:rsidR="00074394" w:rsidRDefault="00074394" w:rsidP="00074394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</w:p>
        </w:tc>
        <w:tc>
          <w:tcPr>
            <w:tcW w:w="1889" w:type="pct"/>
          </w:tcPr>
          <w:p w14:paraId="45421843" w14:textId="77777777" w:rsidR="00074394" w:rsidRPr="00D0144A" w:rsidRDefault="00074394" w:rsidP="00074394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r>
              <w:rPr>
                <w:rFonts w:ascii="Avenir Next LT Pro" w:hAnsi="Avenir Next LT Pro"/>
                <w:sz w:val="17"/>
              </w:rPr>
              <w:t>Nome:</w:t>
            </w:r>
          </w:p>
          <w:p w14:paraId="132C7BBA" w14:textId="13A9ACD1" w:rsidR="00074394" w:rsidRPr="00D0144A" w:rsidRDefault="00074394" w:rsidP="00074394">
            <w:pPr>
              <w:tabs>
                <w:tab w:val="left" w:pos="364"/>
              </w:tabs>
              <w:rPr>
                <w:rFonts w:ascii="Avenir Next LT Pro" w:eastAsia="Calibri" w:hAnsi="Avenir Next LT Pro" w:cs="Avenir Next World"/>
                <w:spacing w:val="-1"/>
                <w:sz w:val="17"/>
                <w:szCs w:val="17"/>
              </w:rPr>
            </w:pPr>
            <w:r>
              <w:rPr>
                <w:rFonts w:ascii="Avenir Next LT Pro" w:hAnsi="Avenir Next LT Pro"/>
                <w:sz w:val="17"/>
              </w:rPr>
              <w:t>Título:</w:t>
            </w:r>
          </w:p>
        </w:tc>
      </w:tr>
    </w:tbl>
    <w:p w14:paraId="64B5A762" w14:textId="77777777" w:rsidR="00BD4353" w:rsidRDefault="00BD4353" w:rsidP="00CF427D">
      <w:pPr>
        <w:pStyle w:val="Helptext"/>
        <w:spacing w:after="0"/>
        <w:ind w:right="0"/>
        <w:rPr>
          <w:rFonts w:ascii="Avenir Next LT Pro" w:eastAsia="MS Mincho" w:hAnsi="Avenir Next LT Pro" w:cs="Avenir Next World"/>
          <w:b/>
          <w:bCs/>
          <w:i w:val="0"/>
          <w:color w:val="auto"/>
          <w:sz w:val="18"/>
          <w:szCs w:val="18"/>
        </w:rPr>
      </w:pPr>
    </w:p>
    <w:p w14:paraId="261987B9" w14:textId="0996BC8B" w:rsidR="00CF427D" w:rsidRPr="00D0144A" w:rsidRDefault="004103AC" w:rsidP="00CF427D">
      <w:pPr>
        <w:pStyle w:val="Helptext"/>
        <w:spacing w:after="0"/>
        <w:ind w:right="0"/>
        <w:rPr>
          <w:rFonts w:ascii="Avenir Next LT Pro" w:eastAsia="MS Mincho" w:hAnsi="Avenir Next LT Pro" w:cs="Avenir Next World"/>
          <w:b/>
          <w:bCs/>
          <w:i w:val="0"/>
          <w:color w:val="auto"/>
          <w:sz w:val="18"/>
          <w:szCs w:val="18"/>
        </w:rPr>
      </w:pPr>
      <w:r>
        <w:rPr>
          <w:rFonts w:ascii="Avenir Next LT Pro" w:hAnsi="Avenir Next LT Pro"/>
          <w:b/>
          <w:i w:val="0"/>
          <w:color w:val="auto"/>
          <w:sz w:val="18"/>
        </w:rPr>
        <w:t xml:space="preserve">OU </w:t>
      </w:r>
    </w:p>
    <w:p w14:paraId="579D06F4" w14:textId="77777777" w:rsidR="00CD6F3B" w:rsidRDefault="00CD6F3B" w:rsidP="00CF427D">
      <w:pPr>
        <w:pStyle w:val="Helptext"/>
        <w:spacing w:after="0"/>
        <w:ind w:right="0"/>
        <w:rPr>
          <w:rFonts w:ascii="Avenir Next LT Pro" w:eastAsia="MS Mincho" w:hAnsi="Avenir Next LT Pro" w:cs="Avenir Next World"/>
          <w:i w:val="0"/>
          <w:color w:val="auto"/>
          <w:sz w:val="18"/>
          <w:szCs w:val="18"/>
        </w:rPr>
      </w:pPr>
    </w:p>
    <w:p w14:paraId="054159C9" w14:textId="65430829" w:rsidR="004103AC" w:rsidRDefault="004103AC" w:rsidP="00CF427D">
      <w:pPr>
        <w:pStyle w:val="Helptext"/>
        <w:spacing w:after="0"/>
        <w:ind w:right="0"/>
        <w:rPr>
          <w:rFonts w:ascii="Avenir Next LT Pro" w:eastAsia="MS Mincho" w:hAnsi="Avenir Next LT Pro" w:cs="Avenir Next World"/>
          <w:i w:val="0"/>
          <w:color w:val="auto"/>
          <w:sz w:val="18"/>
          <w:szCs w:val="18"/>
        </w:rPr>
      </w:pPr>
      <w:r>
        <w:rPr>
          <w:rFonts w:ascii="Avenir Next LT Pro" w:hAnsi="Avenir Next LT Pro"/>
          <w:i w:val="0"/>
          <w:color w:val="auto"/>
          <w:sz w:val="18"/>
        </w:rPr>
        <w:t xml:space="preserve">Confirmo que não foram necessárias várias tentativas porque: </w:t>
      </w:r>
    </w:p>
    <w:p w14:paraId="10380A2D" w14:textId="77777777" w:rsidR="00BD4353" w:rsidRPr="00D0144A" w:rsidRDefault="00BD4353" w:rsidP="00CF427D">
      <w:pPr>
        <w:pStyle w:val="Helptext"/>
        <w:spacing w:after="0"/>
        <w:ind w:right="0"/>
        <w:rPr>
          <w:rFonts w:ascii="Avenir Next LT Pro" w:eastAsia="MS Mincho" w:hAnsi="Avenir Next LT Pro" w:cs="Avenir Next World"/>
          <w:color w:val="auto"/>
          <w:sz w:val="18"/>
          <w:szCs w:val="18"/>
        </w:rPr>
      </w:pPr>
    </w:p>
    <w:p w14:paraId="23CA6E17" w14:textId="77777777" w:rsidR="009B2051" w:rsidRPr="001D482C" w:rsidRDefault="009B2051" w:rsidP="009B2051">
      <w:pPr>
        <w:autoSpaceDE w:val="0"/>
        <w:autoSpaceDN w:val="0"/>
        <w:adjustRightInd w:val="0"/>
        <w:ind w:left="270"/>
        <w:rPr>
          <w:rFonts w:ascii="Avenir Next LT Pro" w:eastAsia="Times New Roman" w:hAnsi="Avenir Next LT Pro" w:cs="Avenir Next World"/>
          <w:sz w:val="18"/>
          <w:szCs w:val="18"/>
        </w:rPr>
      </w:pPr>
      <w:r>
        <w:rPr>
          <w:rFonts w:ascii="Segoe UI Symbol" w:hAnsi="Segoe UI Symbol"/>
          <w:sz w:val="18"/>
        </w:rPr>
        <w:t>☐</w:t>
      </w:r>
      <w:r>
        <w:rPr>
          <w:rFonts w:ascii="Avenir Next LT Pro" w:hAnsi="Avenir Next LT Pro"/>
          <w:sz w:val="18"/>
        </w:rPr>
        <w:t xml:space="preserve"> A conta não está mais ativa</w:t>
      </w:r>
    </w:p>
    <w:p w14:paraId="27EE281F" w14:textId="77777777" w:rsidR="009B2051" w:rsidRPr="001D482C" w:rsidRDefault="009B2051" w:rsidP="009B2051">
      <w:pPr>
        <w:autoSpaceDE w:val="0"/>
        <w:autoSpaceDN w:val="0"/>
        <w:adjustRightInd w:val="0"/>
        <w:ind w:left="270"/>
        <w:rPr>
          <w:rFonts w:ascii="Avenir Next LT Pro" w:eastAsia="Times New Roman" w:hAnsi="Avenir Next LT Pro" w:cs="Avenir Next World"/>
          <w:sz w:val="18"/>
          <w:szCs w:val="18"/>
        </w:rPr>
      </w:pPr>
      <w:r>
        <w:rPr>
          <w:rFonts w:ascii="Segoe UI Symbol" w:hAnsi="Segoe UI Symbol"/>
          <w:sz w:val="18"/>
        </w:rPr>
        <w:t>☐</w:t>
      </w:r>
      <w:r>
        <w:rPr>
          <w:rFonts w:ascii="Avenir Next LT Pro" w:hAnsi="Avenir Next LT Pro"/>
          <w:sz w:val="18"/>
        </w:rPr>
        <w:t xml:space="preserve"> A conta recusou-se a assinar (forneça o motivo) _______________________________________________</w:t>
      </w:r>
    </w:p>
    <w:p w14:paraId="7685F6D7" w14:textId="77777777" w:rsidR="009B2051" w:rsidRPr="001D482C" w:rsidRDefault="009B2051" w:rsidP="009B2051">
      <w:pPr>
        <w:autoSpaceDE w:val="0"/>
        <w:autoSpaceDN w:val="0"/>
        <w:adjustRightInd w:val="0"/>
        <w:ind w:left="270"/>
        <w:rPr>
          <w:rFonts w:ascii="Avenir Next LT Pro" w:eastAsia="Times New Roman" w:hAnsi="Avenir Next LT Pro" w:cs="Avenir Next World"/>
          <w:sz w:val="18"/>
          <w:szCs w:val="18"/>
        </w:rPr>
      </w:pPr>
      <w:r>
        <w:rPr>
          <w:rFonts w:ascii="Segoe UI Symbol" w:hAnsi="Segoe UI Symbol"/>
          <w:sz w:val="18"/>
        </w:rPr>
        <w:t>☐</w:t>
      </w:r>
      <w:r>
        <w:rPr>
          <w:rFonts w:ascii="Avenir Next LT Pro" w:hAnsi="Avenir Next LT Pro"/>
          <w:sz w:val="18"/>
        </w:rPr>
        <w:t xml:space="preserve"> Outro (</w:t>
      </w:r>
      <w:proofErr w:type="spellStart"/>
      <w:r>
        <w:rPr>
          <w:rFonts w:ascii="Avenir Next LT Pro" w:hAnsi="Avenir Next LT Pro"/>
          <w:sz w:val="18"/>
        </w:rPr>
        <w:t>fornecer</w:t>
      </w:r>
      <w:proofErr w:type="spellEnd"/>
      <w:r>
        <w:rPr>
          <w:rFonts w:ascii="Avenir Next LT Pro" w:hAnsi="Avenir Next LT Pro"/>
          <w:sz w:val="18"/>
        </w:rPr>
        <w:t xml:space="preserve"> detalhes) ___________________________________________________</w:t>
      </w:r>
    </w:p>
    <w:p w14:paraId="01E0A5B8" w14:textId="77777777" w:rsidR="00F916E5" w:rsidRDefault="00F916E5" w:rsidP="00CF427D">
      <w:pPr>
        <w:pStyle w:val="BodyText"/>
        <w:tabs>
          <w:tab w:val="left" w:pos="9044"/>
        </w:tabs>
        <w:spacing w:after="0"/>
        <w:rPr>
          <w:rFonts w:ascii="Avenir Next LT Pro" w:hAnsi="Avenir Next LT Pro" w:cs="Avenir Next World"/>
          <w:sz w:val="18"/>
          <w:szCs w:val="18"/>
        </w:rPr>
      </w:pPr>
    </w:p>
    <w:p w14:paraId="68163849" w14:textId="77777777" w:rsidR="00BD4353" w:rsidRPr="00D0144A" w:rsidRDefault="00BD4353" w:rsidP="00CF427D">
      <w:pPr>
        <w:pStyle w:val="BodyText"/>
        <w:tabs>
          <w:tab w:val="left" w:pos="9044"/>
        </w:tabs>
        <w:spacing w:after="0"/>
        <w:rPr>
          <w:rFonts w:ascii="Avenir Next LT Pro" w:hAnsi="Avenir Next LT Pro" w:cs="Avenir Next World"/>
          <w:sz w:val="18"/>
          <w:szCs w:val="18"/>
        </w:rPr>
      </w:pPr>
    </w:p>
    <w:p w14:paraId="6CA7313C" w14:textId="32BC6E4F" w:rsidR="004A2ABB" w:rsidRDefault="004A2ABB" w:rsidP="00CF427D">
      <w:pPr>
        <w:pStyle w:val="BodyText"/>
        <w:tabs>
          <w:tab w:val="left" w:pos="9044"/>
        </w:tabs>
        <w:spacing w:after="0"/>
        <w:rPr>
          <w:rFonts w:ascii="Avenir Next LT Pro" w:hAnsi="Avenir Next LT Pro" w:cs="Avenir Next World"/>
          <w:sz w:val="18"/>
          <w:szCs w:val="18"/>
        </w:rPr>
      </w:pPr>
      <w:r>
        <w:rPr>
          <w:rFonts w:ascii="Avenir Next LT Pro" w:hAnsi="Avenir Next LT Pro"/>
          <w:sz w:val="18"/>
        </w:rPr>
        <w:t xml:space="preserve">Na qualidade de representante da Medtronic, certifico que as informações contidas neste formulário estão, tanto quanto é do meu conhecimento, completas e precisas. </w:t>
      </w:r>
    </w:p>
    <w:p w14:paraId="02E85F79" w14:textId="77777777" w:rsidR="00CD6F3B" w:rsidRPr="00D0144A" w:rsidRDefault="00CD6F3B" w:rsidP="00CF427D">
      <w:pPr>
        <w:pStyle w:val="BodyText"/>
        <w:tabs>
          <w:tab w:val="left" w:pos="9044"/>
        </w:tabs>
        <w:spacing w:after="0"/>
        <w:rPr>
          <w:rFonts w:ascii="Avenir Next LT Pro" w:hAnsi="Avenir Next LT Pro" w:cs="Avenir Next World"/>
          <w:sz w:val="18"/>
          <w:szCs w:val="18"/>
        </w:rPr>
      </w:pPr>
    </w:p>
    <w:p w14:paraId="6518AADA" w14:textId="161554B7" w:rsidR="004A2ABB" w:rsidRDefault="004A2ABB" w:rsidP="00CF427D">
      <w:pPr>
        <w:pStyle w:val="BodyText"/>
        <w:tabs>
          <w:tab w:val="left" w:pos="9044"/>
        </w:tabs>
        <w:spacing w:after="0"/>
        <w:rPr>
          <w:rFonts w:ascii="Avenir Next LT Pro" w:hAnsi="Avenir Next LT Pro" w:cs="Avenir Next World"/>
          <w:sz w:val="18"/>
          <w:szCs w:val="18"/>
          <w:u w:val="single"/>
        </w:rPr>
      </w:pPr>
      <w:r>
        <w:rPr>
          <w:rFonts w:ascii="Avenir Next LT Pro" w:hAnsi="Avenir Next LT Pro"/>
          <w:sz w:val="18"/>
        </w:rPr>
        <w:t xml:space="preserve">Nome do representante da Medtronic (impresso): </w:t>
      </w:r>
      <w:r>
        <w:rPr>
          <w:rFonts w:ascii="Avenir Next LT Pro" w:hAnsi="Avenir Next LT Pro"/>
          <w:sz w:val="18"/>
          <w:u w:val="single"/>
        </w:rPr>
        <w:t xml:space="preserve"> </w:t>
      </w:r>
      <w:r>
        <w:rPr>
          <w:rFonts w:ascii="Avenir Next LT Pro" w:hAnsi="Avenir Next LT Pro"/>
          <w:sz w:val="18"/>
          <w:u w:val="single"/>
        </w:rPr>
        <w:tab/>
      </w:r>
    </w:p>
    <w:p w14:paraId="25978B52" w14:textId="77777777" w:rsidR="00CD6F3B" w:rsidRPr="00D0144A" w:rsidRDefault="00CD6F3B" w:rsidP="00CF427D">
      <w:pPr>
        <w:pStyle w:val="BodyText"/>
        <w:tabs>
          <w:tab w:val="left" w:pos="9044"/>
        </w:tabs>
        <w:spacing w:after="0"/>
        <w:rPr>
          <w:rFonts w:ascii="Avenir Next LT Pro" w:hAnsi="Avenir Next LT Pro" w:cs="Avenir Next World"/>
          <w:sz w:val="18"/>
          <w:szCs w:val="18"/>
        </w:rPr>
      </w:pPr>
    </w:p>
    <w:p w14:paraId="7E5F684D" w14:textId="60D8CE47" w:rsidR="004A2ABB" w:rsidRDefault="004A2ABB" w:rsidP="00CF427D">
      <w:pPr>
        <w:pStyle w:val="BodyText"/>
        <w:tabs>
          <w:tab w:val="left" w:pos="8402"/>
          <w:tab w:val="left" w:pos="9014"/>
        </w:tabs>
        <w:spacing w:after="0"/>
        <w:rPr>
          <w:rFonts w:ascii="Avenir Next LT Pro" w:hAnsi="Avenir Next LT Pro" w:cs="Avenir Next World"/>
          <w:sz w:val="18"/>
          <w:szCs w:val="18"/>
          <w:u w:val="single"/>
        </w:rPr>
      </w:pPr>
      <w:r>
        <w:rPr>
          <w:rFonts w:ascii="Avenir Next LT Pro" w:hAnsi="Avenir Next LT Pro"/>
          <w:sz w:val="18"/>
        </w:rPr>
        <w:t xml:space="preserve">Cargo de representante da Medtronic (impresso): </w:t>
      </w:r>
      <w:r>
        <w:rPr>
          <w:rFonts w:ascii="Avenir Next LT Pro" w:hAnsi="Avenir Next LT Pro"/>
          <w:sz w:val="18"/>
          <w:u w:val="single"/>
        </w:rPr>
        <w:t xml:space="preserve"> </w:t>
      </w:r>
      <w:r>
        <w:rPr>
          <w:rFonts w:ascii="Avenir Next LT Pro" w:hAnsi="Avenir Next LT Pro"/>
          <w:sz w:val="18"/>
          <w:u w:val="single"/>
        </w:rPr>
        <w:tab/>
      </w:r>
      <w:r>
        <w:rPr>
          <w:rFonts w:ascii="Avenir Next LT Pro" w:hAnsi="Avenir Next LT Pro"/>
          <w:sz w:val="18"/>
          <w:u w:val="single"/>
        </w:rPr>
        <w:tab/>
      </w:r>
    </w:p>
    <w:p w14:paraId="4650ABF9" w14:textId="77777777" w:rsidR="00CD6F3B" w:rsidRPr="00D0144A" w:rsidRDefault="00CD6F3B" w:rsidP="00CF427D">
      <w:pPr>
        <w:pStyle w:val="BodyText"/>
        <w:tabs>
          <w:tab w:val="left" w:pos="8402"/>
          <w:tab w:val="left" w:pos="9014"/>
        </w:tabs>
        <w:spacing w:after="0"/>
        <w:rPr>
          <w:rFonts w:ascii="Avenir Next LT Pro" w:hAnsi="Avenir Next LT Pro" w:cs="Avenir Next World"/>
          <w:sz w:val="18"/>
          <w:szCs w:val="18"/>
        </w:rPr>
      </w:pPr>
    </w:p>
    <w:p w14:paraId="275E2B5C" w14:textId="66A5B9C4" w:rsidR="00CF427D" w:rsidRPr="00D0144A" w:rsidRDefault="004A2ABB" w:rsidP="00CF427D">
      <w:pPr>
        <w:pStyle w:val="BodyText"/>
        <w:tabs>
          <w:tab w:val="left" w:pos="7097"/>
          <w:tab w:val="left" w:pos="7288"/>
          <w:tab w:val="left" w:pos="7581"/>
          <w:tab w:val="left" w:pos="9699"/>
        </w:tabs>
        <w:spacing w:after="0"/>
        <w:rPr>
          <w:rFonts w:ascii="Avenir Next LT Pro" w:eastAsia="MS Mincho" w:hAnsi="Avenir Next LT Pro" w:cs="Avenir Next World"/>
          <w:color w:val="3232FF"/>
          <w:sz w:val="18"/>
          <w:szCs w:val="18"/>
        </w:rPr>
      </w:pPr>
      <w:r>
        <w:rPr>
          <w:rFonts w:ascii="Avenir Next LT Pro" w:hAnsi="Avenir Next LT Pro"/>
          <w:sz w:val="18"/>
        </w:rPr>
        <w:t>Assinatura do representante da Medtronic (tinta):</w:t>
      </w:r>
      <w:r>
        <w:rPr>
          <w:rFonts w:ascii="Avenir Next LT Pro" w:hAnsi="Avenir Next LT Pro"/>
          <w:sz w:val="18"/>
          <w:u w:val="single"/>
        </w:rPr>
        <w:t xml:space="preserve"> </w:t>
      </w:r>
      <w:r>
        <w:rPr>
          <w:rFonts w:ascii="Avenir Next LT Pro" w:hAnsi="Avenir Next LT Pro"/>
          <w:sz w:val="18"/>
          <w:u w:val="single"/>
        </w:rPr>
        <w:tab/>
      </w:r>
      <w:r>
        <w:rPr>
          <w:rFonts w:ascii="Avenir Next LT Pro" w:hAnsi="Avenir Next LT Pro"/>
          <w:sz w:val="18"/>
        </w:rPr>
        <w:tab/>
      </w:r>
      <w:r>
        <w:rPr>
          <w:rFonts w:ascii="Avenir Next LT Pro" w:hAnsi="Avenir Next LT Pro"/>
          <w:sz w:val="18"/>
        </w:rPr>
        <w:tab/>
        <w:t xml:space="preserve">Data: </w:t>
      </w:r>
      <w:r>
        <w:rPr>
          <w:rFonts w:ascii="Avenir Next LT Pro" w:hAnsi="Avenir Next LT Pro"/>
          <w:sz w:val="18"/>
          <w:u w:val="single"/>
        </w:rPr>
        <w:t xml:space="preserve"> </w:t>
      </w:r>
      <w:r>
        <w:rPr>
          <w:rFonts w:ascii="Avenir Next LT Pro" w:hAnsi="Avenir Next LT Pro"/>
          <w:sz w:val="18"/>
          <w:u w:val="single"/>
        </w:rPr>
        <w:tab/>
      </w:r>
      <w:r>
        <w:rPr>
          <w:rFonts w:ascii="Avenir Next LT Pro" w:hAnsi="Avenir Next LT Pro"/>
          <w:color w:val="3232FF"/>
          <w:sz w:val="18"/>
        </w:rPr>
        <w:tab/>
      </w:r>
    </w:p>
    <w:p w14:paraId="3FEC12DA" w14:textId="77777777" w:rsidR="00CD6F3B" w:rsidRDefault="00CD6F3B" w:rsidP="00F916E5">
      <w:pPr>
        <w:tabs>
          <w:tab w:val="left" w:pos="2232"/>
        </w:tabs>
        <w:jc w:val="center"/>
        <w:rPr>
          <w:rFonts w:ascii="Avenir Next LT Pro" w:hAnsi="Avenir Next LT Pro" w:cs="Avenir Next World"/>
          <w:b/>
          <w:bCs/>
          <w:sz w:val="18"/>
          <w:szCs w:val="18"/>
        </w:rPr>
      </w:pPr>
    </w:p>
    <w:p w14:paraId="6A6DABA5" w14:textId="6E956B4F" w:rsidR="00D27264" w:rsidRPr="0018051A" w:rsidRDefault="00F916E5" w:rsidP="003F4BD9">
      <w:pPr>
        <w:tabs>
          <w:tab w:val="left" w:pos="2232"/>
        </w:tabs>
        <w:jc w:val="center"/>
        <w:rPr>
          <w:rFonts w:ascii="Avenir Next LT Pro" w:hAnsi="Avenir Next LT Pro" w:cs="Avenir Next World"/>
          <w:sz w:val="18"/>
          <w:szCs w:val="18"/>
        </w:rPr>
      </w:pPr>
      <w:r w:rsidRPr="00F90A49">
        <w:rPr>
          <w:b/>
          <w:bCs/>
          <w:color w:val="3232FF"/>
        </w:rPr>
        <w:t>Envie este formulário preenchido (ou perguntas) por e-mail para a Medtronic em</w:t>
      </w:r>
      <w:r w:rsidR="00F90A49">
        <w:rPr>
          <w:b/>
          <w:bCs/>
          <w:color w:val="3232FF"/>
        </w:rPr>
        <w:t xml:space="preserve"> </w:t>
      </w:r>
      <w:hyperlink r:id="rId11" w:history="1">
        <w:r w:rsidR="00720183" w:rsidRPr="004D03E1">
          <w:rPr>
            <w:rStyle w:val="Hyperlink"/>
            <w:b/>
          </w:rPr>
          <w:t>rs.fcaneurolatamssc@medtronic.com</w:t>
        </w:r>
      </w:hyperlink>
      <w:r w:rsidR="00720183">
        <w:rPr>
          <w:b/>
        </w:rPr>
        <w:t xml:space="preserve"> e </w:t>
      </w:r>
      <w:hyperlink r:id="rId12" w:history="1">
        <w:r w:rsidR="00720183" w:rsidRPr="004D03E1">
          <w:rPr>
            <w:rStyle w:val="Hyperlink"/>
            <w:b/>
          </w:rPr>
          <w:t>jessica.p.bautista@medtronic.com</w:t>
        </w:r>
      </w:hyperlink>
      <w:r w:rsidR="00720183">
        <w:rPr>
          <w:b/>
        </w:rPr>
        <w:t xml:space="preserve"> </w:t>
      </w:r>
    </w:p>
    <w:p w14:paraId="741AE7ED" w14:textId="77777777" w:rsidR="00D27264" w:rsidRPr="0018051A" w:rsidRDefault="00D27264" w:rsidP="0018051A">
      <w:pPr>
        <w:rPr>
          <w:rFonts w:ascii="Avenir Next LT Pro" w:hAnsi="Avenir Next LT Pro" w:cs="Avenir Next World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F22D99" w14:paraId="77E2F429" w14:textId="77777777" w:rsidTr="00F22D99">
        <w:tc>
          <w:tcPr>
            <w:tcW w:w="10070" w:type="dxa"/>
          </w:tcPr>
          <w:p w14:paraId="46AD0853" w14:textId="77777777" w:rsidR="00F22D99" w:rsidRPr="00F22D99" w:rsidRDefault="00F22D99" w:rsidP="00F22D99">
            <w:pPr>
              <w:rPr>
                <w:rFonts w:ascii="Avenir Next LT Pro" w:hAnsi="Avenir Next LT Pro" w:cs="Avenir Next World"/>
                <w:b/>
                <w:bCs/>
                <w:sz w:val="18"/>
                <w:szCs w:val="18"/>
              </w:rPr>
            </w:pPr>
            <w:r w:rsidRPr="00F22D99">
              <w:rPr>
                <w:rFonts w:ascii="Avenir Next LT Pro" w:hAnsi="Avenir Next LT Pro" w:cs="Avenir Next World"/>
                <w:b/>
                <w:bCs/>
                <w:sz w:val="18"/>
                <w:szCs w:val="18"/>
              </w:rPr>
              <w:t>Diretrizes importantes:</w:t>
            </w:r>
          </w:p>
          <w:p w14:paraId="772538E2" w14:textId="35D7103F" w:rsidR="00F22D99" w:rsidRDefault="00F22D99" w:rsidP="00F22D99">
            <w:pPr>
              <w:pStyle w:val="ListParagraph"/>
              <w:numPr>
                <w:ilvl w:val="0"/>
                <w:numId w:val="10"/>
              </w:numPr>
              <w:rPr>
                <w:rFonts w:ascii="Avenir Next LT Pro" w:hAnsi="Avenir Next LT Pro" w:cs="Avenir Next World"/>
                <w:sz w:val="18"/>
                <w:szCs w:val="18"/>
              </w:rPr>
            </w:pPr>
            <w:r w:rsidRPr="00F22D99">
              <w:rPr>
                <w:rFonts w:ascii="Avenir Next LT Pro" w:hAnsi="Avenir Next LT Pro" w:cs="Avenir Next World"/>
                <w:sz w:val="18"/>
                <w:szCs w:val="18"/>
              </w:rPr>
              <w:t xml:space="preserve">3 tentativas </w:t>
            </w:r>
            <w:r>
              <w:rPr>
                <w:rFonts w:ascii="Avenir Next LT Pro" w:hAnsi="Avenir Next LT Pro" w:cs="Avenir Next World"/>
                <w:sz w:val="18"/>
                <w:szCs w:val="18"/>
              </w:rPr>
              <w:t>de documento</w:t>
            </w:r>
            <w:r w:rsidRPr="00F22D99">
              <w:rPr>
                <w:rFonts w:ascii="Avenir Next LT Pro" w:hAnsi="Avenir Next LT Pro" w:cs="Avenir Next World"/>
                <w:sz w:val="18"/>
                <w:szCs w:val="18"/>
              </w:rPr>
              <w:t xml:space="preserve"> (além do envio inicial) devem ser incluídas na tabela acima,</w:t>
            </w:r>
          </w:p>
          <w:p w14:paraId="6A04230C" w14:textId="32A84593" w:rsidR="00F22D99" w:rsidRDefault="00F22D99" w:rsidP="00F22D99">
            <w:pPr>
              <w:pStyle w:val="ListParagraph"/>
              <w:numPr>
                <w:ilvl w:val="0"/>
                <w:numId w:val="10"/>
              </w:numPr>
              <w:rPr>
                <w:rFonts w:ascii="Avenir Next LT Pro" w:hAnsi="Avenir Next LT Pro" w:cs="Avenir Next World"/>
                <w:sz w:val="18"/>
                <w:szCs w:val="18"/>
              </w:rPr>
            </w:pPr>
            <w:r w:rsidRPr="00F22D99">
              <w:rPr>
                <w:rFonts w:ascii="Avenir Next LT Pro" w:hAnsi="Avenir Next LT Pro" w:cs="Avenir Next World"/>
                <w:sz w:val="18"/>
                <w:szCs w:val="18"/>
              </w:rPr>
              <w:t xml:space="preserve"> Deve haver pelo menos 7 dias corridos entre a primeira e a última tentativa para estar em conformidade com a expectativa da FDA de tentativas de boa fé</w:t>
            </w:r>
          </w:p>
          <w:p w14:paraId="5DEA12E0" w14:textId="34EA2044" w:rsidR="00F22D99" w:rsidRPr="00F22D99" w:rsidRDefault="00F22D99" w:rsidP="00F22D99">
            <w:pPr>
              <w:pStyle w:val="ListParagraph"/>
              <w:numPr>
                <w:ilvl w:val="0"/>
                <w:numId w:val="10"/>
              </w:numPr>
              <w:rPr>
                <w:rFonts w:ascii="Avenir Next LT Pro" w:hAnsi="Avenir Next LT Pro" w:cs="Avenir Next World"/>
                <w:sz w:val="18"/>
                <w:szCs w:val="18"/>
              </w:rPr>
            </w:pPr>
            <w:r w:rsidRPr="00F22D99">
              <w:rPr>
                <w:rFonts w:ascii="Avenir Next LT Pro" w:hAnsi="Avenir Next LT Pro" w:cs="Avenir Next World"/>
                <w:sz w:val="18"/>
                <w:szCs w:val="18"/>
              </w:rPr>
              <w:t>Forneça o máximo de detalhes que estiver disponível</w:t>
            </w:r>
          </w:p>
        </w:tc>
      </w:tr>
    </w:tbl>
    <w:p w14:paraId="0BFDE5B0" w14:textId="77777777" w:rsidR="00D27264" w:rsidRPr="0018051A" w:rsidRDefault="00D27264" w:rsidP="0018051A">
      <w:pPr>
        <w:rPr>
          <w:rFonts w:ascii="Avenir Next LT Pro" w:hAnsi="Avenir Next LT Pro" w:cs="Avenir Next World"/>
          <w:sz w:val="18"/>
          <w:szCs w:val="18"/>
        </w:rPr>
      </w:pPr>
    </w:p>
    <w:sectPr w:rsidR="00D27264" w:rsidRPr="0018051A" w:rsidSect="00164A7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1080" w:bottom="900" w:left="1080" w:header="432" w:footer="3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87211" w14:textId="77777777" w:rsidR="00CB0B78" w:rsidRDefault="00CB0B78">
      <w:r>
        <w:separator/>
      </w:r>
    </w:p>
  </w:endnote>
  <w:endnote w:type="continuationSeparator" w:id="0">
    <w:p w14:paraId="7144F51F" w14:textId="77777777" w:rsidR="00CB0B78" w:rsidRDefault="00CB0B78">
      <w:r>
        <w:continuationSeparator/>
      </w:r>
    </w:p>
  </w:endnote>
  <w:endnote w:type="continuationNotice" w:id="1">
    <w:p w14:paraId="3019AB6D" w14:textId="77777777" w:rsidR="00CB0B78" w:rsidRDefault="00CB0B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ffra"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 World">
    <w:altName w:val="Sylfaen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Avenir Next World Demi">
    <w:altName w:val="Sylfaen"/>
    <w:panose1 w:val="020B0703020202020204"/>
    <w:charset w:val="00"/>
    <w:family w:val="swiss"/>
    <w:pitch w:val="variable"/>
    <w:sig w:usb0="A5002EEF" w:usb1="C0000003" w:usb2="00000008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ffra Medium">
    <w:panose1 w:val="020B0703020203020204"/>
    <w:charset w:val="00"/>
    <w:family w:val="swiss"/>
    <w:pitch w:val="variable"/>
    <w:sig w:usb0="A00002A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8BF31" w14:textId="77777777" w:rsidR="00F9007F" w:rsidRPr="00C23AB3" w:rsidRDefault="00F9007F" w:rsidP="00F9007F">
    <w:pPr>
      <w:tabs>
        <w:tab w:val="center" w:pos="4680"/>
        <w:tab w:val="right" w:pos="9360"/>
      </w:tabs>
      <w:rPr>
        <w:rFonts w:ascii="Tahoma" w:eastAsiaTheme="minorEastAsia" w:hAnsi="Tahoma" w:cs="Tahoma"/>
        <w:color w:val="7F7F7F" w:themeColor="text1" w:themeTint="80"/>
        <w:sz w:val="18"/>
        <w:szCs w:val="18"/>
      </w:rPr>
    </w:pPr>
    <w:r>
      <w:rPr>
        <w:rFonts w:ascii="Tahoma" w:hAnsi="Tahoma"/>
        <w:color w:val="7F7F7F" w:themeColor="text1" w:themeTint="80"/>
        <w:sz w:val="16"/>
      </w:rPr>
      <w:t xml:space="preserve">[Número/Revisão da </w:t>
    </w:r>
    <w:proofErr w:type="gramStart"/>
    <w:r>
      <w:rPr>
        <w:rFonts w:ascii="Tahoma" w:hAnsi="Tahoma"/>
        <w:color w:val="7F7F7F" w:themeColor="text1" w:themeTint="80"/>
        <w:sz w:val="16"/>
      </w:rPr>
      <w:t xml:space="preserve">FCA]   </w:t>
    </w:r>
    <w:proofErr w:type="gramEnd"/>
    <w:r>
      <w:rPr>
        <w:rFonts w:ascii="Tahoma" w:hAnsi="Tahoma"/>
        <w:color w:val="7F7F7F" w:themeColor="text1" w:themeTint="80"/>
        <w:sz w:val="16"/>
      </w:rPr>
      <w:t xml:space="preserve">                               </w:t>
    </w:r>
    <w:r>
      <w:rPr>
        <w:rFonts w:ascii="Tahoma" w:hAnsi="Tahoma"/>
        <w:b/>
        <w:i/>
        <w:sz w:val="18"/>
      </w:rPr>
      <w:t>Informações Controladas pela Medtronic</w:t>
    </w:r>
  </w:p>
  <w:p w14:paraId="6CCB783D" w14:textId="77777777" w:rsidR="00F9007F" w:rsidRPr="00C23AB3" w:rsidRDefault="00F9007F" w:rsidP="00F9007F">
    <w:pPr>
      <w:tabs>
        <w:tab w:val="center" w:pos="4680"/>
        <w:tab w:val="right" w:pos="9360"/>
      </w:tabs>
      <w:jc w:val="center"/>
      <w:rPr>
        <w:rFonts w:ascii="Tahoma" w:eastAsiaTheme="minorEastAsia" w:hAnsi="Tahoma" w:cs="Tahoma"/>
        <w:b/>
        <w:color w:val="FF0000"/>
        <w:sz w:val="18"/>
        <w:szCs w:val="18"/>
      </w:rPr>
    </w:pPr>
    <w:r>
      <w:rPr>
        <w:rFonts w:ascii="Tahoma" w:hAnsi="Tahoma"/>
        <w:b/>
        <w:color w:val="FF0000"/>
        <w:sz w:val="18"/>
      </w:rPr>
      <w:t>CONFIDENCIAL</w:t>
    </w:r>
  </w:p>
  <w:p w14:paraId="1B37EAC5" w14:textId="77777777" w:rsidR="00743839" w:rsidRDefault="007438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1E0" w:firstRow="1" w:lastRow="1" w:firstColumn="1" w:lastColumn="1" w:noHBand="0" w:noVBand="0"/>
    </w:tblPr>
    <w:tblGrid>
      <w:gridCol w:w="10080"/>
    </w:tblGrid>
    <w:tr w:rsidR="00F22D99" w:rsidRPr="00C6695C" w14:paraId="77139587" w14:textId="77777777" w:rsidTr="00164A7C">
      <w:trPr>
        <w:jc w:val="center"/>
      </w:trPr>
      <w:tc>
        <w:tcPr>
          <w:tcW w:w="10188" w:type="dxa"/>
        </w:tcPr>
        <w:p w14:paraId="5F4BB961" w14:textId="3DE3ABB7" w:rsidR="00F22D99" w:rsidRDefault="00F22D99" w:rsidP="00F22D99">
          <w:pPr>
            <w:tabs>
              <w:tab w:val="center" w:pos="4680"/>
              <w:tab w:val="right" w:pos="9360"/>
            </w:tabs>
            <w:jc w:val="center"/>
            <w:rPr>
              <w:rFonts w:ascii="Tahoma" w:hAnsi="Tahoma"/>
              <w:color w:val="7F7F7F" w:themeColor="text1" w:themeTint="80"/>
              <w:sz w:val="16"/>
            </w:rPr>
          </w:pPr>
        </w:p>
      </w:tc>
    </w:tr>
    <w:tr w:rsidR="00C6695C" w:rsidRPr="00C6695C" w14:paraId="6389C7B1" w14:textId="77777777" w:rsidTr="00164A7C">
      <w:trPr>
        <w:jc w:val="center"/>
      </w:trPr>
      <w:tc>
        <w:tcPr>
          <w:tcW w:w="10188" w:type="dxa"/>
        </w:tcPr>
        <w:p w14:paraId="40A04164" w14:textId="3BF06606" w:rsidR="00A61B2F" w:rsidRPr="00CF427D" w:rsidRDefault="00CF427D" w:rsidP="00A61B2F">
          <w:pPr>
            <w:tabs>
              <w:tab w:val="center" w:pos="4680"/>
              <w:tab w:val="right" w:pos="9360"/>
            </w:tabs>
            <w:rPr>
              <w:rFonts w:ascii="Tahoma" w:eastAsiaTheme="minorEastAsia" w:hAnsi="Tahoma" w:cs="Tahoma"/>
              <w:b/>
              <w:i/>
              <w:sz w:val="18"/>
            </w:rPr>
          </w:pPr>
          <w:r>
            <w:rPr>
              <w:rFonts w:ascii="Tahoma" w:hAnsi="Tahoma"/>
              <w:color w:val="7F7F7F" w:themeColor="text1" w:themeTint="80"/>
              <w:sz w:val="16"/>
            </w:rPr>
            <w:t xml:space="preserve">FA1260_FA1266_FA1292                                                        </w:t>
          </w:r>
          <w:r>
            <w:rPr>
              <w:rFonts w:ascii="Tahoma" w:hAnsi="Tahoma"/>
              <w:b/>
              <w:i/>
              <w:sz w:val="18"/>
            </w:rPr>
            <w:t>Informações Controladas pela Medtronic</w:t>
          </w:r>
        </w:p>
        <w:p w14:paraId="3F2758E3" w14:textId="1C418404" w:rsidR="00C6695C" w:rsidRPr="00164A7C" w:rsidRDefault="00F302E4" w:rsidP="0018051A">
          <w:pPr>
            <w:tabs>
              <w:tab w:val="center" w:pos="4680"/>
              <w:tab w:val="right" w:pos="9360"/>
            </w:tabs>
            <w:rPr>
              <w:rFonts w:ascii="Tahoma" w:eastAsiaTheme="minorEastAsia" w:hAnsi="Tahoma" w:cs="Tahoma"/>
              <w:b/>
              <w:i/>
              <w:sz w:val="18"/>
            </w:rPr>
          </w:pPr>
          <w:r>
            <w:rPr>
              <w:rFonts w:ascii="Tahoma" w:hAnsi="Tahoma"/>
              <w:color w:val="7F7F7F" w:themeColor="text1" w:themeTint="80"/>
              <w:sz w:val="16"/>
            </w:rPr>
            <w:t>UC202308499EN</w:t>
          </w:r>
          <w:r>
            <w:rPr>
              <w:rFonts w:ascii="Segoe UI" w:hAnsi="Segoe UI"/>
              <w:color w:val="242424"/>
              <w:sz w:val="22"/>
              <w:shd w:val="clear" w:color="auto" w:fill="E8EBFA"/>
            </w:rPr>
            <w:t> </w:t>
          </w:r>
          <w:r>
            <w:rPr>
              <w:rFonts w:ascii="Tahoma" w:hAnsi="Tahoma"/>
              <w:b/>
              <w:color w:val="FF0000"/>
              <w:sz w:val="16"/>
            </w:rPr>
            <w:t xml:space="preserve">                                                                      CONFIDENCIAL </w:t>
          </w:r>
          <w:r>
            <w:rPr>
              <w:rFonts w:ascii="Tahoma" w:hAnsi="Tahoma"/>
              <w:b/>
              <w:color w:val="7F7F7F" w:themeColor="text1" w:themeTint="80"/>
              <w:sz w:val="16"/>
            </w:rPr>
            <w:tab/>
          </w:r>
        </w:p>
      </w:tc>
    </w:tr>
    <w:tr w:rsidR="00F302E4" w:rsidRPr="00C6695C" w14:paraId="7DCAD8F6" w14:textId="77777777" w:rsidTr="00164A7C">
      <w:trPr>
        <w:jc w:val="center"/>
      </w:trPr>
      <w:tc>
        <w:tcPr>
          <w:tcW w:w="10188" w:type="dxa"/>
        </w:tcPr>
        <w:p w14:paraId="0E08AC68" w14:textId="77777777" w:rsidR="00F302E4" w:rsidRPr="00720183" w:rsidRDefault="00F302E4" w:rsidP="00A61B2F">
          <w:pPr>
            <w:tabs>
              <w:tab w:val="center" w:pos="4680"/>
              <w:tab w:val="right" w:pos="9360"/>
            </w:tabs>
            <w:rPr>
              <w:rFonts w:ascii="Tahoma" w:hAnsi="Tahoma" w:cs="Tahoma"/>
              <w:color w:val="7F7F7F" w:themeColor="text1" w:themeTint="80"/>
              <w:sz w:val="16"/>
              <w:szCs w:val="16"/>
            </w:rPr>
          </w:pPr>
        </w:p>
      </w:tc>
    </w:tr>
  </w:tbl>
  <w:p w14:paraId="37BEB93A" w14:textId="77777777" w:rsidR="00662789" w:rsidRPr="00C6695C" w:rsidRDefault="00662789" w:rsidP="00C669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7A17A" w14:textId="45902FDB" w:rsidR="008946E2" w:rsidRPr="007F42D4" w:rsidDel="00A63066" w:rsidRDefault="00887A54" w:rsidP="00B63EEB">
    <w:pPr>
      <w:tabs>
        <w:tab w:val="center" w:pos="4680"/>
        <w:tab w:val="right" w:pos="9360"/>
      </w:tabs>
      <w:rPr>
        <w:rFonts w:ascii="Calibri" w:hAnsi="Calibri" w:cs="Calibri"/>
        <w:color w:val="7F7F7F" w:themeColor="text1" w:themeTint="80"/>
        <w:sz w:val="16"/>
        <w:szCs w:val="16"/>
      </w:rPr>
    </w:pPr>
    <w:r>
      <w:rPr>
        <w:rFonts w:ascii="Calibri" w:hAnsi="Calibri"/>
        <w:color w:val="7F7F7F" w:themeColor="text1" w:themeTint="80"/>
        <w:sz w:val="16"/>
      </w:rPr>
      <w:t xml:space="preserve">                      </w:t>
    </w:r>
  </w:p>
  <w:p w14:paraId="382D195D" w14:textId="42C8D963" w:rsidR="008946E2" w:rsidRPr="00164A7C" w:rsidRDefault="00335D8E">
    <w:pPr>
      <w:tabs>
        <w:tab w:val="center" w:pos="4680"/>
        <w:tab w:val="right" w:pos="9360"/>
      </w:tabs>
      <w:rPr>
        <w:rFonts w:ascii="Tahoma" w:eastAsiaTheme="minorEastAsia" w:hAnsi="Tahoma" w:cs="Tahoma"/>
        <w:color w:val="7F7F7F" w:themeColor="text1" w:themeTint="80"/>
        <w:sz w:val="18"/>
        <w:szCs w:val="18"/>
      </w:rPr>
    </w:pPr>
    <w:r>
      <w:rPr>
        <w:rFonts w:ascii="Tahoma" w:hAnsi="Tahoma"/>
        <w:color w:val="7F7F7F" w:themeColor="text1" w:themeTint="80"/>
        <w:sz w:val="16"/>
      </w:rPr>
      <w:t xml:space="preserve">[Número/Revisão da </w:t>
    </w:r>
    <w:proofErr w:type="gramStart"/>
    <w:r>
      <w:rPr>
        <w:rFonts w:ascii="Tahoma" w:hAnsi="Tahoma"/>
        <w:color w:val="7F7F7F" w:themeColor="text1" w:themeTint="80"/>
        <w:sz w:val="16"/>
      </w:rPr>
      <w:t xml:space="preserve">FCA]   </w:t>
    </w:r>
    <w:proofErr w:type="gramEnd"/>
    <w:r>
      <w:rPr>
        <w:rFonts w:ascii="Tahoma" w:hAnsi="Tahoma"/>
        <w:color w:val="7F7F7F" w:themeColor="text1" w:themeTint="80"/>
        <w:sz w:val="16"/>
      </w:rPr>
      <w:t xml:space="preserve">                               </w:t>
    </w:r>
    <w:r>
      <w:rPr>
        <w:rFonts w:ascii="Tahoma" w:hAnsi="Tahoma"/>
        <w:b/>
        <w:i/>
        <w:sz w:val="18"/>
      </w:rPr>
      <w:t>Informações Controladas pela Medtronic</w:t>
    </w:r>
  </w:p>
  <w:p w14:paraId="3532CB25" w14:textId="77777777" w:rsidR="008946E2" w:rsidRPr="00164A7C" w:rsidRDefault="008946E2">
    <w:pPr>
      <w:tabs>
        <w:tab w:val="center" w:pos="4680"/>
        <w:tab w:val="right" w:pos="9360"/>
      </w:tabs>
      <w:jc w:val="center"/>
      <w:rPr>
        <w:rFonts w:ascii="Tahoma" w:eastAsiaTheme="minorEastAsia" w:hAnsi="Tahoma" w:cs="Tahoma"/>
        <w:b/>
        <w:color w:val="FF0000"/>
        <w:sz w:val="18"/>
        <w:szCs w:val="18"/>
      </w:rPr>
    </w:pPr>
    <w:r>
      <w:rPr>
        <w:rFonts w:ascii="Tahoma" w:hAnsi="Tahoma"/>
        <w:b/>
        <w:color w:val="FF0000"/>
        <w:sz w:val="18"/>
      </w:rPr>
      <w:t>CONFIDENCIAL</w:t>
    </w:r>
  </w:p>
  <w:p w14:paraId="32848364" w14:textId="7A09CB75" w:rsidR="004354D7" w:rsidRPr="00797934" w:rsidRDefault="004354D7" w:rsidP="00164A7C">
    <w:pPr>
      <w:tabs>
        <w:tab w:val="center" w:pos="4680"/>
        <w:tab w:val="right" w:pos="9360"/>
      </w:tabs>
      <w:rPr>
        <w:rFonts w:ascii="Calibri" w:hAnsi="Calibri" w:cs="Calibri"/>
        <w:color w:val="7F7F7F" w:themeColor="text1" w:themeTint="80"/>
        <w:sz w:val="18"/>
        <w:szCs w:val="18"/>
      </w:rPr>
    </w:pPr>
  </w:p>
  <w:p w14:paraId="2D89EAF6" w14:textId="0ED5E59D" w:rsidR="00C6695C" w:rsidRDefault="00C66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B8053" w14:textId="77777777" w:rsidR="00CB0B78" w:rsidRDefault="00CB0B78">
      <w:r>
        <w:separator/>
      </w:r>
    </w:p>
  </w:footnote>
  <w:footnote w:type="continuationSeparator" w:id="0">
    <w:p w14:paraId="1F2A7E3A" w14:textId="77777777" w:rsidR="00CB0B78" w:rsidRDefault="00CB0B78">
      <w:r>
        <w:continuationSeparator/>
      </w:r>
    </w:p>
  </w:footnote>
  <w:footnote w:type="continuationNotice" w:id="1">
    <w:p w14:paraId="79FF390F" w14:textId="77777777" w:rsidR="00CB0B78" w:rsidRDefault="00CB0B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jc w:val="center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ayout w:type="fixed"/>
      <w:tblLook w:val="04A0" w:firstRow="1" w:lastRow="0" w:firstColumn="1" w:lastColumn="0" w:noHBand="0" w:noVBand="1"/>
    </w:tblPr>
    <w:tblGrid>
      <w:gridCol w:w="3358"/>
      <w:gridCol w:w="1305"/>
      <w:gridCol w:w="675"/>
      <w:gridCol w:w="2700"/>
      <w:gridCol w:w="1867"/>
    </w:tblGrid>
    <w:tr w:rsidR="001670CB" w:rsidRPr="00E94E0B" w14:paraId="0688D81E" w14:textId="77777777" w:rsidTr="00164A7C">
      <w:trPr>
        <w:trHeight w:hRule="exact" w:val="792"/>
        <w:jc w:val="center"/>
      </w:trPr>
      <w:tc>
        <w:tcPr>
          <w:tcW w:w="8038" w:type="dxa"/>
          <w:gridSpan w:val="4"/>
          <w:tcBorders>
            <w:bottom w:val="nil"/>
            <w:right w:val="single" w:sz="4" w:space="0" w:color="7F7F7F" w:themeColor="text1" w:themeTint="80"/>
          </w:tcBorders>
        </w:tcPr>
        <w:p w14:paraId="01458E3F" w14:textId="77777777" w:rsidR="001670CB" w:rsidRPr="00E94E0B" w:rsidRDefault="001670CB" w:rsidP="001670CB">
          <w:pPr>
            <w:spacing w:before="80"/>
            <w:ind w:right="-14"/>
            <w:rPr>
              <w:rFonts w:ascii="Tahoma" w:eastAsiaTheme="minorEastAsia" w:hAnsi="Tahoma" w:cstheme="minorBidi"/>
              <w:b/>
              <w:color w:val="004B87"/>
              <w:sz w:val="28"/>
              <w:szCs w:val="22"/>
            </w:rPr>
          </w:pPr>
          <w:r>
            <w:rPr>
              <w:rFonts w:ascii="Tahoma" w:hAnsi="Tahoma"/>
              <w:b/>
              <w:color w:val="004B87"/>
              <w:sz w:val="28"/>
            </w:rPr>
            <w:t>Confirmação do Representante da Medtronic</w:t>
          </w:r>
          <w:r>
            <w:rPr>
              <w:rFonts w:ascii="Tahoma" w:hAnsi="Tahoma"/>
              <w:b/>
              <w:color w:val="004B87"/>
              <w:sz w:val="28"/>
            </w:rPr>
            <w:br/>
          </w:r>
        </w:p>
      </w:tc>
      <w:tc>
        <w:tcPr>
          <w:tcW w:w="1867" w:type="dxa"/>
          <w:vMerge w:val="restart"/>
          <w:tcBorders>
            <w:top w:val="nil"/>
            <w:left w:val="single" w:sz="4" w:space="0" w:color="7F7F7F" w:themeColor="text1" w:themeTint="80"/>
            <w:bottom w:val="nil"/>
            <w:right w:val="nil"/>
          </w:tcBorders>
          <w:vAlign w:val="bottom"/>
        </w:tcPr>
        <w:p w14:paraId="646EB7AA" w14:textId="77777777" w:rsidR="001670CB" w:rsidRPr="00E94E0B" w:rsidRDefault="001670CB" w:rsidP="001670CB">
          <w:pPr>
            <w:spacing w:before="160" w:line="200" w:lineRule="exact"/>
            <w:ind w:left="576"/>
            <w:jc w:val="center"/>
            <w:rPr>
              <w:rFonts w:ascii="Effra Medium" w:eastAsiaTheme="minorEastAsia" w:hAnsi="Effra Medium" w:cstheme="minorBidi"/>
              <w:color w:val="FFFF00"/>
              <w:sz w:val="22"/>
              <w:szCs w:val="22"/>
            </w:rPr>
          </w:pPr>
          <w:r>
            <w:rPr>
              <w:rFonts w:ascii="Effra Medium" w:hAnsi="Effra Medium"/>
              <w:noProof/>
              <w:color w:val="FFFF00"/>
              <w:sz w:val="22"/>
            </w:rPr>
            <w:drawing>
              <wp:anchor distT="0" distB="0" distL="114300" distR="114300" simplePos="0" relativeHeight="251658242" behindDoc="1" locked="0" layoutInCell="1" allowOverlap="1" wp14:anchorId="3497F7D3" wp14:editId="450B2435">
                <wp:simplePos x="0" y="0"/>
                <wp:positionH relativeFrom="column">
                  <wp:posOffset>-43815</wp:posOffset>
                </wp:positionH>
                <wp:positionV relativeFrom="paragraph">
                  <wp:posOffset>-4445</wp:posOffset>
                </wp:positionV>
                <wp:extent cx="1191895" cy="800100"/>
                <wp:effectExtent l="0" t="0" r="8255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189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1670CB" w:rsidRPr="00E94E0B" w14:paraId="0CF1D57E" w14:textId="77777777" w:rsidTr="00164A7C">
      <w:trPr>
        <w:jc w:val="center"/>
      </w:trPr>
      <w:tc>
        <w:tcPr>
          <w:tcW w:w="3358" w:type="dxa"/>
          <w:tcBorders>
            <w:top w:val="nil"/>
            <w:right w:val="nil"/>
          </w:tcBorders>
        </w:tcPr>
        <w:p w14:paraId="4AD7B04B" w14:textId="77777777" w:rsidR="001670CB" w:rsidRPr="00E94E0B" w:rsidRDefault="001670CB" w:rsidP="001670CB">
          <w:pPr>
            <w:spacing w:before="80" w:after="120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>004-F266</w:t>
          </w:r>
        </w:p>
      </w:tc>
      <w:tc>
        <w:tcPr>
          <w:tcW w:w="1305" w:type="dxa"/>
          <w:tcBorders>
            <w:top w:val="nil"/>
            <w:left w:val="nil"/>
            <w:right w:val="nil"/>
          </w:tcBorders>
        </w:tcPr>
        <w:p w14:paraId="4F930C54" w14:textId="77777777" w:rsidR="001670CB" w:rsidRPr="00E94E0B" w:rsidRDefault="001670CB" w:rsidP="001670CB">
          <w:pPr>
            <w:spacing w:before="80" w:after="120"/>
            <w:ind w:right="-63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>Revisão</w:t>
          </w:r>
        </w:p>
      </w:tc>
      <w:tc>
        <w:tcPr>
          <w:tcW w:w="675" w:type="dxa"/>
          <w:tcBorders>
            <w:top w:val="nil"/>
            <w:left w:val="nil"/>
            <w:right w:val="nil"/>
          </w:tcBorders>
        </w:tcPr>
        <w:p w14:paraId="574CDF9C" w14:textId="77777777" w:rsidR="001670CB" w:rsidRPr="00E94E0B" w:rsidRDefault="001670CB" w:rsidP="001670CB">
          <w:pPr>
            <w:spacing w:before="80" w:after="120"/>
            <w:ind w:left="-63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>2,0</w:t>
          </w:r>
        </w:p>
      </w:tc>
      <w:tc>
        <w:tcPr>
          <w:tcW w:w="2700" w:type="dxa"/>
          <w:tcBorders>
            <w:top w:val="nil"/>
            <w:left w:val="nil"/>
            <w:right w:val="single" w:sz="4" w:space="0" w:color="7F7F7F" w:themeColor="text1" w:themeTint="80"/>
          </w:tcBorders>
        </w:tcPr>
        <w:p w14:paraId="3B2B4F7F" w14:textId="77777777" w:rsidR="001670CB" w:rsidRPr="00E94E0B" w:rsidRDefault="001670CB" w:rsidP="001670CB">
          <w:pPr>
            <w:spacing w:before="80" w:after="120"/>
            <w:ind w:right="144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 xml:space="preserve">Página </w:t>
          </w:r>
          <w:r w:rsidRPr="00E94E0B">
            <w:rPr>
              <w:rFonts w:ascii="Effra" w:eastAsiaTheme="minorEastAsia" w:hAnsi="Effra" w:cstheme="minorBidi"/>
            </w:rPr>
            <w:fldChar w:fldCharType="begin"/>
          </w:r>
          <w:r w:rsidRPr="00E94E0B">
            <w:rPr>
              <w:rFonts w:ascii="Effra" w:eastAsiaTheme="minorEastAsia" w:hAnsi="Effra" w:cstheme="minorBidi"/>
            </w:rPr>
            <w:instrText xml:space="preserve"> PAGE  \* Arabic  \* MERGEFORMAT </w:instrText>
          </w:r>
          <w:r w:rsidRPr="00E94E0B">
            <w:rPr>
              <w:rFonts w:ascii="Effra" w:eastAsiaTheme="minorEastAsia" w:hAnsi="Effra" w:cstheme="minorBidi"/>
            </w:rPr>
            <w:fldChar w:fldCharType="separate"/>
          </w:r>
          <w:r w:rsidRPr="00E94E0B">
            <w:rPr>
              <w:rFonts w:ascii="Effra" w:eastAsiaTheme="minorEastAsia" w:hAnsi="Effra" w:cstheme="minorBidi"/>
            </w:rPr>
            <w:t>4</w:t>
          </w:r>
          <w:r w:rsidRPr="00E94E0B">
            <w:rPr>
              <w:rFonts w:ascii="Effra" w:eastAsiaTheme="minorEastAsia" w:hAnsi="Effra" w:cstheme="minorBidi"/>
            </w:rPr>
            <w:fldChar w:fldCharType="end"/>
          </w:r>
          <w:r>
            <w:rPr>
              <w:rFonts w:ascii="Effra" w:hAnsi="Effra"/>
            </w:rPr>
            <w:t xml:space="preserve"> de </w:t>
          </w:r>
          <w:r w:rsidRPr="00E94E0B">
            <w:rPr>
              <w:rFonts w:ascii="Effra" w:eastAsiaTheme="minorEastAsia" w:hAnsi="Effra" w:cstheme="minorBidi"/>
            </w:rPr>
            <w:fldChar w:fldCharType="begin"/>
          </w:r>
          <w:r w:rsidRPr="00E94E0B">
            <w:rPr>
              <w:rFonts w:ascii="Effra" w:eastAsiaTheme="minorEastAsia" w:hAnsi="Effra" w:cstheme="minorBidi"/>
            </w:rPr>
            <w:instrText xml:space="preserve"> NUMPAGES  \* Arabic  \* MERGEFORMAT </w:instrText>
          </w:r>
          <w:r w:rsidRPr="00E94E0B">
            <w:rPr>
              <w:rFonts w:ascii="Effra" w:eastAsiaTheme="minorEastAsia" w:hAnsi="Effra" w:cstheme="minorBidi"/>
            </w:rPr>
            <w:fldChar w:fldCharType="separate"/>
          </w:r>
          <w:r w:rsidRPr="00E94E0B">
            <w:rPr>
              <w:rFonts w:ascii="Effra" w:eastAsiaTheme="minorEastAsia" w:hAnsi="Effra" w:cstheme="minorBidi"/>
            </w:rPr>
            <w:t>10</w:t>
          </w:r>
          <w:r w:rsidRPr="00E94E0B">
            <w:rPr>
              <w:rFonts w:ascii="Effra" w:eastAsiaTheme="minorEastAsia" w:hAnsi="Effra" w:cstheme="minorBidi"/>
            </w:rPr>
            <w:fldChar w:fldCharType="end"/>
          </w:r>
        </w:p>
      </w:tc>
      <w:tc>
        <w:tcPr>
          <w:tcW w:w="1867" w:type="dxa"/>
          <w:vMerge/>
          <w:tcBorders>
            <w:top w:val="nil"/>
            <w:left w:val="single" w:sz="4" w:space="0" w:color="7F7F7F" w:themeColor="text1" w:themeTint="80"/>
            <w:bottom w:val="nil"/>
            <w:right w:val="nil"/>
          </w:tcBorders>
        </w:tcPr>
        <w:p w14:paraId="07957D3A" w14:textId="77777777" w:rsidR="001670CB" w:rsidRPr="00E94E0B" w:rsidRDefault="001670CB" w:rsidP="001670CB">
          <w:pPr>
            <w:spacing w:after="120"/>
            <w:jc w:val="right"/>
            <w:rPr>
              <w:rFonts w:ascii="Effra" w:eastAsiaTheme="minorEastAsia" w:hAnsi="Effra" w:cstheme="minorBidi"/>
              <w:szCs w:val="22"/>
            </w:rPr>
          </w:pPr>
        </w:p>
      </w:tc>
    </w:tr>
  </w:tbl>
  <w:p w14:paraId="64998420" w14:textId="77777777" w:rsidR="005205DC" w:rsidRDefault="005205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2"/>
      <w:tblW w:w="0" w:type="auto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ayout w:type="fixed"/>
      <w:tblLook w:val="04A0" w:firstRow="1" w:lastRow="0" w:firstColumn="1" w:lastColumn="0" w:noHBand="0" w:noVBand="1"/>
    </w:tblPr>
    <w:tblGrid>
      <w:gridCol w:w="2898"/>
      <w:gridCol w:w="1305"/>
      <w:gridCol w:w="675"/>
      <w:gridCol w:w="3307"/>
      <w:gridCol w:w="1890"/>
    </w:tblGrid>
    <w:tr w:rsidR="00503447" w:rsidRPr="00503447" w14:paraId="69014CBA" w14:textId="77777777" w:rsidTr="00164A7C">
      <w:trPr>
        <w:trHeight w:hRule="exact" w:val="792"/>
      </w:trPr>
      <w:tc>
        <w:tcPr>
          <w:tcW w:w="8185" w:type="dxa"/>
          <w:gridSpan w:val="4"/>
          <w:tcBorders>
            <w:bottom w:val="nil"/>
            <w:right w:val="single" w:sz="4" w:space="0" w:color="7F7F7F" w:themeColor="text1" w:themeTint="80"/>
          </w:tcBorders>
        </w:tcPr>
        <w:p w14:paraId="2D188E5D" w14:textId="5914BF13" w:rsidR="00503447" w:rsidRPr="00503447" w:rsidRDefault="00BE2F12" w:rsidP="00503447">
          <w:pPr>
            <w:spacing w:before="80"/>
            <w:ind w:right="-14"/>
            <w:rPr>
              <w:rFonts w:ascii="Tahoma" w:eastAsiaTheme="minorEastAsia" w:hAnsi="Tahoma" w:cstheme="minorBidi"/>
              <w:b/>
              <w:color w:val="004B87"/>
              <w:sz w:val="28"/>
              <w:szCs w:val="22"/>
            </w:rPr>
          </w:pPr>
          <w:r>
            <w:rPr>
              <w:rFonts w:ascii="Tahoma" w:hAnsi="Tahoma"/>
              <w:b/>
              <w:color w:val="004B87"/>
              <w:sz w:val="28"/>
            </w:rPr>
            <w:t>Confirmação do Representante da Medtronic</w:t>
          </w:r>
        </w:p>
      </w:tc>
      <w:tc>
        <w:tcPr>
          <w:tcW w:w="1890" w:type="dxa"/>
          <w:vMerge w:val="restart"/>
          <w:tcBorders>
            <w:top w:val="nil"/>
            <w:left w:val="single" w:sz="4" w:space="0" w:color="7F7F7F" w:themeColor="text1" w:themeTint="80"/>
            <w:bottom w:val="nil"/>
            <w:right w:val="nil"/>
          </w:tcBorders>
          <w:vAlign w:val="bottom"/>
        </w:tcPr>
        <w:p w14:paraId="221A60D3" w14:textId="08F05CE3" w:rsidR="00503447" w:rsidRPr="00503447" w:rsidRDefault="00000000" w:rsidP="00503447">
          <w:pPr>
            <w:spacing w:before="160" w:line="200" w:lineRule="exact"/>
            <w:ind w:left="576"/>
            <w:jc w:val="center"/>
            <w:rPr>
              <w:rFonts w:ascii="Effra Medium" w:eastAsiaTheme="minorEastAsia" w:hAnsi="Effra Medium" w:cstheme="minorBidi"/>
              <w:color w:val="FFFF00"/>
              <w:sz w:val="22"/>
              <w:szCs w:val="22"/>
            </w:rPr>
          </w:pPr>
          <w:sdt>
            <w:sdtPr>
              <w:rPr>
                <w:rFonts w:ascii="Effra Medium" w:eastAsiaTheme="minorEastAsia" w:hAnsi="Effra Medium" w:cstheme="minorBidi"/>
                <w:color w:val="FFFF00"/>
                <w:sz w:val="22"/>
                <w:szCs w:val="22"/>
              </w:rPr>
              <w:alias w:val="Selecione uma Categoria"/>
              <w:tag w:val="Choose Category"/>
              <w:id w:val="1826077730"/>
              <w:placeholder>
                <w:docPart w:val="C9222B52787448958C46392DFF4E9A97"/>
              </w:placeholder>
              <w:dropDownList>
                <w:listItem w:displayText="Selecione uma Categoria" w:value="Choose Category"/>
                <w:listItem w:displayText="Manual de Qualidade" w:value="Quality Manual"/>
                <w:listItem w:displayText="Política" w:value="Policy"/>
                <w:listItem w:displayText="Procedimentos" w:value="Procedure"/>
                <w:listItem w:displayText="Instrução de Trabalho" w:value="Work Instruction"/>
                <w:listItem w:displayText="Formulário" w:value="Form"/>
                <w:listItem w:displayText="Material de Apoio" w:value="Supporting Material"/>
                <w:listItem w:displayText="Documento Associado" w:value="Associated Document"/>
                <w:listItem w:value="&lt;blank&gt;"/>
              </w:dropDownList>
            </w:sdtPr>
            <w:sdtContent>
              <w:r w:rsidR="003F4BD9">
                <w:rPr>
                  <w:rFonts w:ascii="Effra Medium" w:hAnsi="Effra Medium"/>
                  <w:color w:val="FFFF00"/>
                  <w:sz w:val="22"/>
                </w:rPr>
                <w:t>Formulário</w:t>
              </w:r>
            </w:sdtContent>
          </w:sdt>
          <w:r w:rsidR="003F4BD9">
            <w:rPr>
              <w:rFonts w:ascii="Effra Medium" w:hAnsi="Effra Medium"/>
              <w:noProof/>
              <w:color w:val="FFFF00"/>
              <w:sz w:val="22"/>
            </w:rPr>
            <w:drawing>
              <wp:anchor distT="0" distB="0" distL="114300" distR="114300" simplePos="0" relativeHeight="251658241" behindDoc="1" locked="0" layoutInCell="1" allowOverlap="1" wp14:anchorId="45C124AF" wp14:editId="1DA9374D">
                <wp:simplePos x="0" y="0"/>
                <wp:positionH relativeFrom="column">
                  <wp:posOffset>-43815</wp:posOffset>
                </wp:positionH>
                <wp:positionV relativeFrom="paragraph">
                  <wp:posOffset>-4445</wp:posOffset>
                </wp:positionV>
                <wp:extent cx="1191895" cy="800100"/>
                <wp:effectExtent l="0" t="0" r="825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189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503447" w:rsidRPr="00503447" w14:paraId="6A973460" w14:textId="77777777" w:rsidTr="00164A7C">
      <w:tc>
        <w:tcPr>
          <w:tcW w:w="2898" w:type="dxa"/>
          <w:tcBorders>
            <w:top w:val="nil"/>
            <w:right w:val="nil"/>
          </w:tcBorders>
        </w:tcPr>
        <w:p w14:paraId="71E95FBF" w14:textId="6597D824" w:rsidR="00503447" w:rsidRPr="00503447" w:rsidRDefault="00BB7182" w:rsidP="00503447">
          <w:pPr>
            <w:spacing w:before="80" w:after="120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>004-F266</w:t>
          </w:r>
        </w:p>
      </w:tc>
      <w:tc>
        <w:tcPr>
          <w:tcW w:w="1305" w:type="dxa"/>
          <w:tcBorders>
            <w:top w:val="nil"/>
            <w:left w:val="nil"/>
            <w:right w:val="nil"/>
          </w:tcBorders>
        </w:tcPr>
        <w:p w14:paraId="210B1CF9" w14:textId="77777777" w:rsidR="00503447" w:rsidRPr="00503447" w:rsidRDefault="00503447" w:rsidP="00503447">
          <w:pPr>
            <w:spacing w:before="80" w:after="120"/>
            <w:ind w:right="-63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>Revisão</w:t>
          </w:r>
        </w:p>
      </w:tc>
      <w:tc>
        <w:tcPr>
          <w:tcW w:w="675" w:type="dxa"/>
          <w:tcBorders>
            <w:top w:val="nil"/>
            <w:left w:val="nil"/>
            <w:right w:val="nil"/>
          </w:tcBorders>
        </w:tcPr>
        <w:p w14:paraId="4263363A" w14:textId="0142BF1A" w:rsidR="00503447" w:rsidRPr="00503447" w:rsidRDefault="008C6124" w:rsidP="00503447">
          <w:pPr>
            <w:spacing w:before="80" w:after="120"/>
            <w:ind w:left="-63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>B</w:t>
          </w:r>
        </w:p>
      </w:tc>
      <w:tc>
        <w:tcPr>
          <w:tcW w:w="3307" w:type="dxa"/>
          <w:tcBorders>
            <w:top w:val="nil"/>
            <w:left w:val="nil"/>
            <w:right w:val="single" w:sz="4" w:space="0" w:color="7F7F7F" w:themeColor="text1" w:themeTint="80"/>
          </w:tcBorders>
        </w:tcPr>
        <w:p w14:paraId="73242AA1" w14:textId="77777777" w:rsidR="00503447" w:rsidRPr="00503447" w:rsidRDefault="00503447" w:rsidP="00503447">
          <w:pPr>
            <w:spacing w:before="80" w:after="120"/>
            <w:ind w:right="144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 xml:space="preserve">Página </w:t>
          </w:r>
          <w:r w:rsidRPr="00503447">
            <w:rPr>
              <w:rFonts w:ascii="Effra" w:eastAsiaTheme="minorEastAsia" w:hAnsi="Effra" w:cstheme="minorBidi"/>
            </w:rPr>
            <w:fldChar w:fldCharType="begin"/>
          </w:r>
          <w:r w:rsidRPr="00503447">
            <w:rPr>
              <w:rFonts w:ascii="Effra" w:eastAsiaTheme="minorEastAsia" w:hAnsi="Effra" w:cstheme="minorBidi"/>
            </w:rPr>
            <w:instrText xml:space="preserve"> PAGE  \* Arabic  \* MERGEFORMAT </w:instrText>
          </w:r>
          <w:r w:rsidRPr="00503447">
            <w:rPr>
              <w:rFonts w:ascii="Effra" w:eastAsiaTheme="minorEastAsia" w:hAnsi="Effra" w:cstheme="minorBidi"/>
            </w:rPr>
            <w:fldChar w:fldCharType="separate"/>
          </w:r>
          <w:r w:rsidRPr="00503447">
            <w:rPr>
              <w:rFonts w:ascii="Effra" w:eastAsiaTheme="minorEastAsia" w:hAnsi="Effra" w:cstheme="minorBidi"/>
            </w:rPr>
            <w:t>4</w:t>
          </w:r>
          <w:r w:rsidRPr="00503447">
            <w:rPr>
              <w:rFonts w:ascii="Effra" w:eastAsiaTheme="minorEastAsia" w:hAnsi="Effra" w:cstheme="minorBidi"/>
            </w:rPr>
            <w:fldChar w:fldCharType="end"/>
          </w:r>
          <w:r>
            <w:rPr>
              <w:rFonts w:ascii="Effra" w:hAnsi="Effra"/>
            </w:rPr>
            <w:t xml:space="preserve"> de </w:t>
          </w:r>
          <w:r w:rsidRPr="00503447">
            <w:rPr>
              <w:rFonts w:ascii="Effra" w:eastAsiaTheme="minorEastAsia" w:hAnsi="Effra" w:cstheme="minorBidi"/>
            </w:rPr>
            <w:fldChar w:fldCharType="begin"/>
          </w:r>
          <w:r w:rsidRPr="00503447">
            <w:rPr>
              <w:rFonts w:ascii="Effra" w:eastAsiaTheme="minorEastAsia" w:hAnsi="Effra" w:cstheme="minorBidi"/>
            </w:rPr>
            <w:instrText xml:space="preserve"> NUMPAGES  \* Arabic  \* MERGEFORMAT </w:instrText>
          </w:r>
          <w:r w:rsidRPr="00503447">
            <w:rPr>
              <w:rFonts w:ascii="Effra" w:eastAsiaTheme="minorEastAsia" w:hAnsi="Effra" w:cstheme="minorBidi"/>
            </w:rPr>
            <w:fldChar w:fldCharType="separate"/>
          </w:r>
          <w:r w:rsidRPr="00503447">
            <w:rPr>
              <w:rFonts w:ascii="Effra" w:eastAsiaTheme="minorEastAsia" w:hAnsi="Effra" w:cstheme="minorBidi"/>
            </w:rPr>
            <w:t>10</w:t>
          </w:r>
          <w:r w:rsidRPr="00503447">
            <w:rPr>
              <w:rFonts w:ascii="Effra" w:eastAsiaTheme="minorEastAsia" w:hAnsi="Effra" w:cstheme="minorBidi"/>
            </w:rPr>
            <w:fldChar w:fldCharType="end"/>
          </w:r>
        </w:p>
      </w:tc>
      <w:tc>
        <w:tcPr>
          <w:tcW w:w="1890" w:type="dxa"/>
          <w:vMerge/>
          <w:tcBorders>
            <w:top w:val="nil"/>
            <w:left w:val="single" w:sz="4" w:space="0" w:color="7F7F7F" w:themeColor="text1" w:themeTint="80"/>
            <w:bottom w:val="nil"/>
            <w:right w:val="nil"/>
          </w:tcBorders>
        </w:tcPr>
        <w:p w14:paraId="4D846157" w14:textId="77777777" w:rsidR="00503447" w:rsidRPr="00503447" w:rsidRDefault="00503447" w:rsidP="00503447">
          <w:pPr>
            <w:spacing w:after="120"/>
            <w:jc w:val="right"/>
            <w:rPr>
              <w:rFonts w:ascii="Effra" w:eastAsiaTheme="minorEastAsia" w:hAnsi="Effra" w:cstheme="minorBidi"/>
              <w:szCs w:val="22"/>
            </w:rPr>
          </w:pPr>
        </w:p>
      </w:tc>
    </w:tr>
  </w:tbl>
  <w:p w14:paraId="59F516F1" w14:textId="52FCF221" w:rsidR="007C3D30" w:rsidRPr="00164A7C" w:rsidRDefault="007C3D30" w:rsidP="00C6695C">
    <w:pPr>
      <w:pStyle w:val="Header"/>
      <w:tabs>
        <w:tab w:val="clear" w:pos="4320"/>
        <w:tab w:val="clear" w:pos="8640"/>
        <w:tab w:val="right" w:pos="10080"/>
      </w:tabs>
      <w:rPr>
        <w:rFonts w:ascii="Tahoma" w:hAnsi="Tahoma" w:cs="Tahoma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jc w:val="center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Layout w:type="fixed"/>
      <w:tblLook w:val="04A0" w:firstRow="1" w:lastRow="0" w:firstColumn="1" w:lastColumn="0" w:noHBand="0" w:noVBand="1"/>
    </w:tblPr>
    <w:tblGrid>
      <w:gridCol w:w="2898"/>
      <w:gridCol w:w="1305"/>
      <w:gridCol w:w="675"/>
      <w:gridCol w:w="2700"/>
      <w:gridCol w:w="1867"/>
    </w:tblGrid>
    <w:tr w:rsidR="00E94E0B" w:rsidRPr="00E94E0B" w14:paraId="62E1A7A0" w14:textId="77777777" w:rsidTr="00E94E0B">
      <w:trPr>
        <w:trHeight w:hRule="exact" w:val="792"/>
        <w:jc w:val="center"/>
      </w:trPr>
      <w:tc>
        <w:tcPr>
          <w:tcW w:w="7578" w:type="dxa"/>
          <w:gridSpan w:val="4"/>
          <w:tcBorders>
            <w:bottom w:val="nil"/>
            <w:right w:val="single" w:sz="4" w:space="0" w:color="7F7F7F" w:themeColor="text1" w:themeTint="80"/>
          </w:tcBorders>
        </w:tcPr>
        <w:p w14:paraId="7A129FD6" w14:textId="77777777" w:rsidR="00E94E0B" w:rsidRPr="00E94E0B" w:rsidRDefault="00E94E0B" w:rsidP="00E94E0B">
          <w:pPr>
            <w:spacing w:before="80"/>
            <w:ind w:right="-14"/>
            <w:rPr>
              <w:rFonts w:ascii="Tahoma" w:eastAsiaTheme="minorEastAsia" w:hAnsi="Tahoma" w:cstheme="minorBidi"/>
              <w:b/>
              <w:color w:val="004B87"/>
              <w:sz w:val="28"/>
              <w:szCs w:val="22"/>
            </w:rPr>
          </w:pPr>
          <w:r>
            <w:rPr>
              <w:rFonts w:ascii="Tahoma" w:hAnsi="Tahoma"/>
              <w:b/>
              <w:color w:val="004B87"/>
              <w:sz w:val="28"/>
            </w:rPr>
            <w:t>Confirmação do Representante da Medtronic</w:t>
          </w:r>
          <w:r>
            <w:rPr>
              <w:rFonts w:ascii="Tahoma" w:hAnsi="Tahoma"/>
              <w:b/>
              <w:color w:val="004B87"/>
              <w:sz w:val="28"/>
            </w:rPr>
            <w:br/>
          </w:r>
        </w:p>
      </w:tc>
      <w:tc>
        <w:tcPr>
          <w:tcW w:w="1867" w:type="dxa"/>
          <w:vMerge w:val="restart"/>
          <w:tcBorders>
            <w:top w:val="nil"/>
            <w:left w:val="single" w:sz="4" w:space="0" w:color="7F7F7F" w:themeColor="text1" w:themeTint="80"/>
            <w:bottom w:val="nil"/>
            <w:right w:val="nil"/>
          </w:tcBorders>
          <w:vAlign w:val="bottom"/>
        </w:tcPr>
        <w:p w14:paraId="378ACCDA" w14:textId="77777777" w:rsidR="00E94E0B" w:rsidRPr="00E94E0B" w:rsidRDefault="00E94E0B" w:rsidP="00E94E0B">
          <w:pPr>
            <w:spacing w:before="160" w:line="200" w:lineRule="exact"/>
            <w:ind w:left="576"/>
            <w:jc w:val="center"/>
            <w:rPr>
              <w:rFonts w:ascii="Effra Medium" w:eastAsiaTheme="minorEastAsia" w:hAnsi="Effra Medium" w:cstheme="minorBidi"/>
              <w:color w:val="FFFF00"/>
              <w:sz w:val="22"/>
              <w:szCs w:val="22"/>
            </w:rPr>
          </w:pPr>
          <w:r>
            <w:rPr>
              <w:rFonts w:ascii="Effra Medium" w:hAnsi="Effra Medium"/>
              <w:noProof/>
              <w:color w:val="FFFF00"/>
              <w:sz w:val="22"/>
            </w:rPr>
            <w:drawing>
              <wp:anchor distT="0" distB="0" distL="114300" distR="114300" simplePos="0" relativeHeight="251658240" behindDoc="1" locked="0" layoutInCell="1" allowOverlap="1" wp14:anchorId="5A079B60" wp14:editId="70E0A14A">
                <wp:simplePos x="0" y="0"/>
                <wp:positionH relativeFrom="column">
                  <wp:posOffset>-43815</wp:posOffset>
                </wp:positionH>
                <wp:positionV relativeFrom="paragraph">
                  <wp:posOffset>-4445</wp:posOffset>
                </wp:positionV>
                <wp:extent cx="1191895" cy="800100"/>
                <wp:effectExtent l="0" t="0" r="8255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189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E94E0B" w:rsidRPr="00E94E0B" w14:paraId="4B821FB7" w14:textId="77777777" w:rsidTr="00E94E0B">
      <w:trPr>
        <w:jc w:val="center"/>
      </w:trPr>
      <w:tc>
        <w:tcPr>
          <w:tcW w:w="2898" w:type="dxa"/>
          <w:tcBorders>
            <w:top w:val="nil"/>
            <w:right w:val="nil"/>
          </w:tcBorders>
        </w:tcPr>
        <w:p w14:paraId="05E89C91" w14:textId="77777777" w:rsidR="00E94E0B" w:rsidRPr="00E94E0B" w:rsidRDefault="00E94E0B" w:rsidP="00E94E0B">
          <w:pPr>
            <w:spacing w:before="80" w:after="120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>004-F266</w:t>
          </w:r>
        </w:p>
      </w:tc>
      <w:tc>
        <w:tcPr>
          <w:tcW w:w="1305" w:type="dxa"/>
          <w:tcBorders>
            <w:top w:val="nil"/>
            <w:left w:val="nil"/>
            <w:right w:val="nil"/>
          </w:tcBorders>
        </w:tcPr>
        <w:p w14:paraId="47CB0852" w14:textId="77777777" w:rsidR="00E94E0B" w:rsidRPr="00E94E0B" w:rsidRDefault="00E94E0B" w:rsidP="00E94E0B">
          <w:pPr>
            <w:spacing w:before="80" w:after="120"/>
            <w:ind w:right="-63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>Revisão</w:t>
          </w:r>
        </w:p>
      </w:tc>
      <w:tc>
        <w:tcPr>
          <w:tcW w:w="675" w:type="dxa"/>
          <w:tcBorders>
            <w:top w:val="nil"/>
            <w:left w:val="nil"/>
            <w:right w:val="nil"/>
          </w:tcBorders>
        </w:tcPr>
        <w:p w14:paraId="530AFA9E" w14:textId="77777777" w:rsidR="00E94E0B" w:rsidRPr="00E94E0B" w:rsidRDefault="00E94E0B" w:rsidP="00E94E0B">
          <w:pPr>
            <w:spacing w:before="80" w:after="120"/>
            <w:ind w:left="-63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>2,0</w:t>
          </w:r>
        </w:p>
      </w:tc>
      <w:tc>
        <w:tcPr>
          <w:tcW w:w="2700" w:type="dxa"/>
          <w:tcBorders>
            <w:top w:val="nil"/>
            <w:left w:val="nil"/>
            <w:right w:val="single" w:sz="4" w:space="0" w:color="7F7F7F" w:themeColor="text1" w:themeTint="80"/>
          </w:tcBorders>
        </w:tcPr>
        <w:p w14:paraId="673D6E84" w14:textId="77777777" w:rsidR="00E94E0B" w:rsidRPr="00E94E0B" w:rsidRDefault="00E94E0B" w:rsidP="00E94E0B">
          <w:pPr>
            <w:spacing w:before="80" w:after="120"/>
            <w:ind w:right="144"/>
            <w:jc w:val="right"/>
            <w:rPr>
              <w:rFonts w:ascii="Effra" w:eastAsiaTheme="minorEastAsia" w:hAnsi="Effra" w:cstheme="minorBidi"/>
              <w:szCs w:val="22"/>
            </w:rPr>
          </w:pPr>
          <w:r>
            <w:rPr>
              <w:rFonts w:ascii="Effra" w:hAnsi="Effra"/>
            </w:rPr>
            <w:t xml:space="preserve">Página </w:t>
          </w:r>
          <w:r w:rsidRPr="00E94E0B">
            <w:rPr>
              <w:rFonts w:ascii="Effra" w:eastAsiaTheme="minorEastAsia" w:hAnsi="Effra" w:cstheme="minorBidi"/>
            </w:rPr>
            <w:fldChar w:fldCharType="begin"/>
          </w:r>
          <w:r w:rsidRPr="00E94E0B">
            <w:rPr>
              <w:rFonts w:ascii="Effra" w:eastAsiaTheme="minorEastAsia" w:hAnsi="Effra" w:cstheme="minorBidi"/>
            </w:rPr>
            <w:instrText xml:space="preserve"> PAGE  \* Arabic  \* MERGEFORMAT </w:instrText>
          </w:r>
          <w:r w:rsidRPr="00E94E0B">
            <w:rPr>
              <w:rFonts w:ascii="Effra" w:eastAsiaTheme="minorEastAsia" w:hAnsi="Effra" w:cstheme="minorBidi"/>
            </w:rPr>
            <w:fldChar w:fldCharType="separate"/>
          </w:r>
          <w:r w:rsidRPr="00E94E0B">
            <w:rPr>
              <w:rFonts w:ascii="Effra" w:eastAsiaTheme="minorEastAsia" w:hAnsi="Effra" w:cstheme="minorBidi"/>
            </w:rPr>
            <w:t>4</w:t>
          </w:r>
          <w:r w:rsidRPr="00E94E0B">
            <w:rPr>
              <w:rFonts w:ascii="Effra" w:eastAsiaTheme="minorEastAsia" w:hAnsi="Effra" w:cstheme="minorBidi"/>
            </w:rPr>
            <w:fldChar w:fldCharType="end"/>
          </w:r>
          <w:r>
            <w:rPr>
              <w:rFonts w:ascii="Effra" w:hAnsi="Effra"/>
            </w:rPr>
            <w:t xml:space="preserve"> de </w:t>
          </w:r>
          <w:r w:rsidRPr="00E94E0B">
            <w:rPr>
              <w:rFonts w:ascii="Effra" w:eastAsiaTheme="minorEastAsia" w:hAnsi="Effra" w:cstheme="minorBidi"/>
            </w:rPr>
            <w:fldChar w:fldCharType="begin"/>
          </w:r>
          <w:r w:rsidRPr="00E94E0B">
            <w:rPr>
              <w:rFonts w:ascii="Effra" w:eastAsiaTheme="minorEastAsia" w:hAnsi="Effra" w:cstheme="minorBidi"/>
            </w:rPr>
            <w:instrText xml:space="preserve"> NUMPAGES  \* Arabic  \* MERGEFORMAT </w:instrText>
          </w:r>
          <w:r w:rsidRPr="00E94E0B">
            <w:rPr>
              <w:rFonts w:ascii="Effra" w:eastAsiaTheme="minorEastAsia" w:hAnsi="Effra" w:cstheme="minorBidi"/>
            </w:rPr>
            <w:fldChar w:fldCharType="separate"/>
          </w:r>
          <w:r w:rsidRPr="00E94E0B">
            <w:rPr>
              <w:rFonts w:ascii="Effra" w:eastAsiaTheme="minorEastAsia" w:hAnsi="Effra" w:cstheme="minorBidi"/>
            </w:rPr>
            <w:t>10</w:t>
          </w:r>
          <w:r w:rsidRPr="00E94E0B">
            <w:rPr>
              <w:rFonts w:ascii="Effra" w:eastAsiaTheme="minorEastAsia" w:hAnsi="Effra" w:cstheme="minorBidi"/>
            </w:rPr>
            <w:fldChar w:fldCharType="end"/>
          </w:r>
        </w:p>
      </w:tc>
      <w:tc>
        <w:tcPr>
          <w:tcW w:w="1867" w:type="dxa"/>
          <w:vMerge/>
          <w:tcBorders>
            <w:top w:val="nil"/>
            <w:left w:val="single" w:sz="4" w:space="0" w:color="7F7F7F" w:themeColor="text1" w:themeTint="80"/>
            <w:bottom w:val="nil"/>
            <w:right w:val="nil"/>
          </w:tcBorders>
        </w:tcPr>
        <w:p w14:paraId="3AC5A61B" w14:textId="77777777" w:rsidR="00E94E0B" w:rsidRPr="00E94E0B" w:rsidRDefault="00E94E0B" w:rsidP="00E94E0B">
          <w:pPr>
            <w:spacing w:after="120"/>
            <w:jc w:val="right"/>
            <w:rPr>
              <w:rFonts w:ascii="Effra" w:eastAsiaTheme="minorEastAsia" w:hAnsi="Effra" w:cstheme="minorBidi"/>
              <w:szCs w:val="22"/>
            </w:rPr>
          </w:pPr>
        </w:p>
      </w:tc>
    </w:tr>
  </w:tbl>
  <w:p w14:paraId="596005C1" w14:textId="77777777" w:rsidR="000C4A60" w:rsidRDefault="000C4A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51FC"/>
    <w:multiLevelType w:val="hybridMultilevel"/>
    <w:tmpl w:val="C780F59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73E0C49"/>
    <w:multiLevelType w:val="hybridMultilevel"/>
    <w:tmpl w:val="FE301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13D0C"/>
    <w:multiLevelType w:val="hybridMultilevel"/>
    <w:tmpl w:val="87FA1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A65F1"/>
    <w:multiLevelType w:val="hybridMultilevel"/>
    <w:tmpl w:val="17CAF6E2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971058E"/>
    <w:multiLevelType w:val="hybridMultilevel"/>
    <w:tmpl w:val="7D3A9136"/>
    <w:lvl w:ilvl="0" w:tplc="0416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B7A3274"/>
    <w:multiLevelType w:val="hybridMultilevel"/>
    <w:tmpl w:val="8C840EE4"/>
    <w:lvl w:ilvl="0" w:tplc="C074CF56">
      <w:numFmt w:val="bullet"/>
      <w:lvlText w:val=""/>
      <w:lvlJc w:val="left"/>
      <w:pPr>
        <w:ind w:left="683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D00CD1F0">
      <w:numFmt w:val="bullet"/>
      <w:lvlText w:val="•"/>
      <w:lvlJc w:val="left"/>
      <w:pPr>
        <w:ind w:left="1633" w:hanging="360"/>
      </w:pPr>
      <w:rPr>
        <w:rFonts w:hint="default"/>
      </w:rPr>
    </w:lvl>
    <w:lvl w:ilvl="2" w:tplc="78B64FD0">
      <w:numFmt w:val="bullet"/>
      <w:lvlText w:val="•"/>
      <w:lvlJc w:val="left"/>
      <w:pPr>
        <w:ind w:left="2586" w:hanging="360"/>
      </w:pPr>
      <w:rPr>
        <w:rFonts w:hint="default"/>
      </w:rPr>
    </w:lvl>
    <w:lvl w:ilvl="3" w:tplc="3C642AB0">
      <w:numFmt w:val="bullet"/>
      <w:lvlText w:val="•"/>
      <w:lvlJc w:val="left"/>
      <w:pPr>
        <w:ind w:left="3539" w:hanging="360"/>
      </w:pPr>
      <w:rPr>
        <w:rFonts w:hint="default"/>
      </w:rPr>
    </w:lvl>
    <w:lvl w:ilvl="4" w:tplc="EF82100E">
      <w:numFmt w:val="bullet"/>
      <w:lvlText w:val="•"/>
      <w:lvlJc w:val="left"/>
      <w:pPr>
        <w:ind w:left="4492" w:hanging="360"/>
      </w:pPr>
      <w:rPr>
        <w:rFonts w:hint="default"/>
      </w:rPr>
    </w:lvl>
    <w:lvl w:ilvl="5" w:tplc="553EBF48">
      <w:numFmt w:val="bullet"/>
      <w:lvlText w:val="•"/>
      <w:lvlJc w:val="left"/>
      <w:pPr>
        <w:ind w:left="5445" w:hanging="360"/>
      </w:pPr>
      <w:rPr>
        <w:rFonts w:hint="default"/>
      </w:rPr>
    </w:lvl>
    <w:lvl w:ilvl="6" w:tplc="B7360B44">
      <w:numFmt w:val="bullet"/>
      <w:lvlText w:val="•"/>
      <w:lvlJc w:val="left"/>
      <w:pPr>
        <w:ind w:left="6398" w:hanging="360"/>
      </w:pPr>
      <w:rPr>
        <w:rFonts w:hint="default"/>
      </w:rPr>
    </w:lvl>
    <w:lvl w:ilvl="7" w:tplc="6B3073B2">
      <w:numFmt w:val="bullet"/>
      <w:lvlText w:val="•"/>
      <w:lvlJc w:val="left"/>
      <w:pPr>
        <w:ind w:left="7351" w:hanging="360"/>
      </w:pPr>
      <w:rPr>
        <w:rFonts w:hint="default"/>
      </w:rPr>
    </w:lvl>
    <w:lvl w:ilvl="8" w:tplc="DA92A05C">
      <w:numFmt w:val="bullet"/>
      <w:lvlText w:val="•"/>
      <w:lvlJc w:val="left"/>
      <w:pPr>
        <w:ind w:left="8304" w:hanging="360"/>
      </w:pPr>
      <w:rPr>
        <w:rFonts w:hint="default"/>
      </w:rPr>
    </w:lvl>
  </w:abstractNum>
  <w:abstractNum w:abstractNumId="6" w15:restartNumberingAfterBreak="0">
    <w:nsid w:val="2F6B5BFD"/>
    <w:multiLevelType w:val="hybridMultilevel"/>
    <w:tmpl w:val="5FB2B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054B8"/>
    <w:multiLevelType w:val="hybridMultilevel"/>
    <w:tmpl w:val="F992EAF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674D447D"/>
    <w:multiLevelType w:val="hybridMultilevel"/>
    <w:tmpl w:val="7F3C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1742353">
    <w:abstractNumId w:val="7"/>
  </w:num>
  <w:num w:numId="2" w16cid:durableId="1784181224">
    <w:abstractNumId w:val="0"/>
  </w:num>
  <w:num w:numId="3" w16cid:durableId="942227911">
    <w:abstractNumId w:val="8"/>
  </w:num>
  <w:num w:numId="4" w16cid:durableId="544021730">
    <w:abstractNumId w:val="6"/>
  </w:num>
  <w:num w:numId="5" w16cid:durableId="1544248542">
    <w:abstractNumId w:val="1"/>
  </w:num>
  <w:num w:numId="6" w16cid:durableId="579949810">
    <w:abstractNumId w:val="5"/>
  </w:num>
  <w:num w:numId="7" w16cid:durableId="17677256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05889684">
    <w:abstractNumId w:val="3"/>
  </w:num>
  <w:num w:numId="9" w16cid:durableId="1243956193">
    <w:abstractNumId w:val="2"/>
  </w:num>
  <w:num w:numId="10" w16cid:durableId="15390065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readOnly"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Y3NDMztLQ0MDNW0lEKTi0uzszPAykwNKkFAIZHWI8tAAAA"/>
  </w:docVars>
  <w:rsids>
    <w:rsidRoot w:val="003037EC"/>
    <w:rsid w:val="00010851"/>
    <w:rsid w:val="000178B8"/>
    <w:rsid w:val="00025D7E"/>
    <w:rsid w:val="00032C33"/>
    <w:rsid w:val="00052860"/>
    <w:rsid w:val="00061C0A"/>
    <w:rsid w:val="00071B5B"/>
    <w:rsid w:val="00072B38"/>
    <w:rsid w:val="00074394"/>
    <w:rsid w:val="00076B93"/>
    <w:rsid w:val="0008395F"/>
    <w:rsid w:val="00083EE6"/>
    <w:rsid w:val="000947C3"/>
    <w:rsid w:val="000B334A"/>
    <w:rsid w:val="000C3ECD"/>
    <w:rsid w:val="000C4A60"/>
    <w:rsid w:val="000C4D01"/>
    <w:rsid w:val="000D2155"/>
    <w:rsid w:val="000E4835"/>
    <w:rsid w:val="001115BC"/>
    <w:rsid w:val="00133F64"/>
    <w:rsid w:val="00135E46"/>
    <w:rsid w:val="00150CCD"/>
    <w:rsid w:val="00151D3C"/>
    <w:rsid w:val="0016248B"/>
    <w:rsid w:val="00164A7C"/>
    <w:rsid w:val="00166D72"/>
    <w:rsid w:val="001670CB"/>
    <w:rsid w:val="0017464B"/>
    <w:rsid w:val="0018051A"/>
    <w:rsid w:val="00182242"/>
    <w:rsid w:val="00191AEA"/>
    <w:rsid w:val="00195C44"/>
    <w:rsid w:val="001A0AE7"/>
    <w:rsid w:val="001A3707"/>
    <w:rsid w:val="001A6CC6"/>
    <w:rsid w:val="001A775C"/>
    <w:rsid w:val="001A7CD9"/>
    <w:rsid w:val="001B4EB8"/>
    <w:rsid w:val="001C3893"/>
    <w:rsid w:val="001C6948"/>
    <w:rsid w:val="001C7FC8"/>
    <w:rsid w:val="001D482C"/>
    <w:rsid w:val="00210644"/>
    <w:rsid w:val="00232042"/>
    <w:rsid w:val="00242546"/>
    <w:rsid w:val="0026194A"/>
    <w:rsid w:val="002739E1"/>
    <w:rsid w:val="0028156B"/>
    <w:rsid w:val="00287AA8"/>
    <w:rsid w:val="00292332"/>
    <w:rsid w:val="002953C4"/>
    <w:rsid w:val="002A4503"/>
    <w:rsid w:val="002B3E6D"/>
    <w:rsid w:val="002D6884"/>
    <w:rsid w:val="002E4E57"/>
    <w:rsid w:val="002E7AFA"/>
    <w:rsid w:val="002E7BAC"/>
    <w:rsid w:val="002F706A"/>
    <w:rsid w:val="003037EC"/>
    <w:rsid w:val="00304D2C"/>
    <w:rsid w:val="00311991"/>
    <w:rsid w:val="00312014"/>
    <w:rsid w:val="00314347"/>
    <w:rsid w:val="003204F5"/>
    <w:rsid w:val="00335D8E"/>
    <w:rsid w:val="003374C4"/>
    <w:rsid w:val="00342352"/>
    <w:rsid w:val="00343CAD"/>
    <w:rsid w:val="00351BC4"/>
    <w:rsid w:val="003526D1"/>
    <w:rsid w:val="003C20CB"/>
    <w:rsid w:val="003E1A16"/>
    <w:rsid w:val="003E4C7A"/>
    <w:rsid w:val="003E7945"/>
    <w:rsid w:val="003F2134"/>
    <w:rsid w:val="003F3A05"/>
    <w:rsid w:val="003F4BD9"/>
    <w:rsid w:val="003F5E65"/>
    <w:rsid w:val="003F7F10"/>
    <w:rsid w:val="00406C11"/>
    <w:rsid w:val="00407D39"/>
    <w:rsid w:val="004103AC"/>
    <w:rsid w:val="00426A92"/>
    <w:rsid w:val="00434FBC"/>
    <w:rsid w:val="004354D7"/>
    <w:rsid w:val="00445EDA"/>
    <w:rsid w:val="004511CC"/>
    <w:rsid w:val="00463D8F"/>
    <w:rsid w:val="004756A6"/>
    <w:rsid w:val="00475BA1"/>
    <w:rsid w:val="00477AB8"/>
    <w:rsid w:val="00491F5B"/>
    <w:rsid w:val="00492904"/>
    <w:rsid w:val="004A0063"/>
    <w:rsid w:val="004A2ABB"/>
    <w:rsid w:val="004A753E"/>
    <w:rsid w:val="004B662C"/>
    <w:rsid w:val="004B6771"/>
    <w:rsid w:val="004C6BB9"/>
    <w:rsid w:val="004C7EBE"/>
    <w:rsid w:val="004D68EE"/>
    <w:rsid w:val="004E081B"/>
    <w:rsid w:val="004E5E35"/>
    <w:rsid w:val="004F685D"/>
    <w:rsid w:val="005027ED"/>
    <w:rsid w:val="00503447"/>
    <w:rsid w:val="00503DA9"/>
    <w:rsid w:val="00511FBC"/>
    <w:rsid w:val="0051292A"/>
    <w:rsid w:val="00516636"/>
    <w:rsid w:val="00517E4B"/>
    <w:rsid w:val="005205DC"/>
    <w:rsid w:val="005267DB"/>
    <w:rsid w:val="00546F6D"/>
    <w:rsid w:val="005478E5"/>
    <w:rsid w:val="00556BC5"/>
    <w:rsid w:val="00561D11"/>
    <w:rsid w:val="00566761"/>
    <w:rsid w:val="00585D9D"/>
    <w:rsid w:val="005A3DA7"/>
    <w:rsid w:val="005B3421"/>
    <w:rsid w:val="005B4F72"/>
    <w:rsid w:val="005C5871"/>
    <w:rsid w:val="005C66AC"/>
    <w:rsid w:val="005D1647"/>
    <w:rsid w:val="005F4696"/>
    <w:rsid w:val="00603B57"/>
    <w:rsid w:val="006053E1"/>
    <w:rsid w:val="006179C5"/>
    <w:rsid w:val="00621234"/>
    <w:rsid w:val="00626485"/>
    <w:rsid w:val="0063085E"/>
    <w:rsid w:val="006438F6"/>
    <w:rsid w:val="00644AE8"/>
    <w:rsid w:val="00653FE1"/>
    <w:rsid w:val="0065508B"/>
    <w:rsid w:val="00662789"/>
    <w:rsid w:val="006664AC"/>
    <w:rsid w:val="006746C5"/>
    <w:rsid w:val="00676A4D"/>
    <w:rsid w:val="00685356"/>
    <w:rsid w:val="006907AF"/>
    <w:rsid w:val="006A0683"/>
    <w:rsid w:val="006A5A17"/>
    <w:rsid w:val="006C13CC"/>
    <w:rsid w:val="006C1C07"/>
    <w:rsid w:val="006C2819"/>
    <w:rsid w:val="006D50ED"/>
    <w:rsid w:val="006D65C3"/>
    <w:rsid w:val="006F0B67"/>
    <w:rsid w:val="00704ABD"/>
    <w:rsid w:val="00706FA0"/>
    <w:rsid w:val="0071039A"/>
    <w:rsid w:val="00720183"/>
    <w:rsid w:val="00741A6C"/>
    <w:rsid w:val="00743491"/>
    <w:rsid w:val="00743839"/>
    <w:rsid w:val="00767365"/>
    <w:rsid w:val="00772100"/>
    <w:rsid w:val="0078122C"/>
    <w:rsid w:val="00782AB8"/>
    <w:rsid w:val="00787C65"/>
    <w:rsid w:val="00797934"/>
    <w:rsid w:val="007A1EC1"/>
    <w:rsid w:val="007B3BB7"/>
    <w:rsid w:val="007C3D30"/>
    <w:rsid w:val="007C4326"/>
    <w:rsid w:val="007C65DF"/>
    <w:rsid w:val="007D4B9D"/>
    <w:rsid w:val="007E22C7"/>
    <w:rsid w:val="007E6261"/>
    <w:rsid w:val="007F42D4"/>
    <w:rsid w:val="007F4C96"/>
    <w:rsid w:val="00801ADD"/>
    <w:rsid w:val="00802942"/>
    <w:rsid w:val="0082431C"/>
    <w:rsid w:val="00830045"/>
    <w:rsid w:val="008360C2"/>
    <w:rsid w:val="0084384F"/>
    <w:rsid w:val="0085454D"/>
    <w:rsid w:val="00872BFF"/>
    <w:rsid w:val="00873F6C"/>
    <w:rsid w:val="00887A54"/>
    <w:rsid w:val="008921F6"/>
    <w:rsid w:val="008946E2"/>
    <w:rsid w:val="00895E79"/>
    <w:rsid w:val="008C6124"/>
    <w:rsid w:val="008C6A4D"/>
    <w:rsid w:val="008C793E"/>
    <w:rsid w:val="008F25F5"/>
    <w:rsid w:val="009175C0"/>
    <w:rsid w:val="00935B43"/>
    <w:rsid w:val="00936946"/>
    <w:rsid w:val="009375B3"/>
    <w:rsid w:val="0094249A"/>
    <w:rsid w:val="00950F86"/>
    <w:rsid w:val="009536B2"/>
    <w:rsid w:val="009555D8"/>
    <w:rsid w:val="00964726"/>
    <w:rsid w:val="0097097F"/>
    <w:rsid w:val="0098184F"/>
    <w:rsid w:val="00990141"/>
    <w:rsid w:val="009A1000"/>
    <w:rsid w:val="009B2051"/>
    <w:rsid w:val="009B2F01"/>
    <w:rsid w:val="009C3095"/>
    <w:rsid w:val="009C433C"/>
    <w:rsid w:val="009C546A"/>
    <w:rsid w:val="009C6E36"/>
    <w:rsid w:val="009E1577"/>
    <w:rsid w:val="00A00AC9"/>
    <w:rsid w:val="00A0219A"/>
    <w:rsid w:val="00A07262"/>
    <w:rsid w:val="00A106CB"/>
    <w:rsid w:val="00A12FF0"/>
    <w:rsid w:val="00A34C44"/>
    <w:rsid w:val="00A41B5A"/>
    <w:rsid w:val="00A50BA4"/>
    <w:rsid w:val="00A56553"/>
    <w:rsid w:val="00A56582"/>
    <w:rsid w:val="00A61B2F"/>
    <w:rsid w:val="00A63066"/>
    <w:rsid w:val="00A71608"/>
    <w:rsid w:val="00A77E8E"/>
    <w:rsid w:val="00A82E76"/>
    <w:rsid w:val="00A849AC"/>
    <w:rsid w:val="00A87063"/>
    <w:rsid w:val="00A94BAE"/>
    <w:rsid w:val="00AA0296"/>
    <w:rsid w:val="00AC0345"/>
    <w:rsid w:val="00AC3366"/>
    <w:rsid w:val="00AC5249"/>
    <w:rsid w:val="00AC63C0"/>
    <w:rsid w:val="00AD441B"/>
    <w:rsid w:val="00AE408E"/>
    <w:rsid w:val="00AE575F"/>
    <w:rsid w:val="00AF5640"/>
    <w:rsid w:val="00AF74B7"/>
    <w:rsid w:val="00B01D32"/>
    <w:rsid w:val="00B17380"/>
    <w:rsid w:val="00B33D4B"/>
    <w:rsid w:val="00B40E0D"/>
    <w:rsid w:val="00B5260F"/>
    <w:rsid w:val="00B548B7"/>
    <w:rsid w:val="00B57FA7"/>
    <w:rsid w:val="00B60C85"/>
    <w:rsid w:val="00B63EEB"/>
    <w:rsid w:val="00B707AD"/>
    <w:rsid w:val="00B710F9"/>
    <w:rsid w:val="00B95671"/>
    <w:rsid w:val="00BA141F"/>
    <w:rsid w:val="00BB4BE1"/>
    <w:rsid w:val="00BB7182"/>
    <w:rsid w:val="00BC18F3"/>
    <w:rsid w:val="00BD4353"/>
    <w:rsid w:val="00BE1ED8"/>
    <w:rsid w:val="00BE287B"/>
    <w:rsid w:val="00BE2F12"/>
    <w:rsid w:val="00C11E62"/>
    <w:rsid w:val="00C23C7E"/>
    <w:rsid w:val="00C27ADA"/>
    <w:rsid w:val="00C32EF6"/>
    <w:rsid w:val="00C34AE7"/>
    <w:rsid w:val="00C4048F"/>
    <w:rsid w:val="00C45C8C"/>
    <w:rsid w:val="00C51718"/>
    <w:rsid w:val="00C52952"/>
    <w:rsid w:val="00C6196E"/>
    <w:rsid w:val="00C6695C"/>
    <w:rsid w:val="00C67915"/>
    <w:rsid w:val="00C70296"/>
    <w:rsid w:val="00C7245E"/>
    <w:rsid w:val="00C74CA3"/>
    <w:rsid w:val="00C80DB7"/>
    <w:rsid w:val="00C90E62"/>
    <w:rsid w:val="00CB0235"/>
    <w:rsid w:val="00CB0B78"/>
    <w:rsid w:val="00CB5B40"/>
    <w:rsid w:val="00CD58C7"/>
    <w:rsid w:val="00CD6F3B"/>
    <w:rsid w:val="00CE7305"/>
    <w:rsid w:val="00CE7614"/>
    <w:rsid w:val="00CF427D"/>
    <w:rsid w:val="00CF6DB3"/>
    <w:rsid w:val="00D0144A"/>
    <w:rsid w:val="00D01A86"/>
    <w:rsid w:val="00D05C04"/>
    <w:rsid w:val="00D26F57"/>
    <w:rsid w:val="00D27264"/>
    <w:rsid w:val="00D33562"/>
    <w:rsid w:val="00D34CCD"/>
    <w:rsid w:val="00D4168D"/>
    <w:rsid w:val="00D60795"/>
    <w:rsid w:val="00D6401C"/>
    <w:rsid w:val="00D9479D"/>
    <w:rsid w:val="00D9605C"/>
    <w:rsid w:val="00DB2E8A"/>
    <w:rsid w:val="00DC5E7D"/>
    <w:rsid w:val="00DD01A5"/>
    <w:rsid w:val="00DD3EA7"/>
    <w:rsid w:val="00DD5064"/>
    <w:rsid w:val="00DD6BAB"/>
    <w:rsid w:val="00DE25FD"/>
    <w:rsid w:val="00DE3936"/>
    <w:rsid w:val="00DF12B9"/>
    <w:rsid w:val="00DF232C"/>
    <w:rsid w:val="00DF328B"/>
    <w:rsid w:val="00DF76D1"/>
    <w:rsid w:val="00E06618"/>
    <w:rsid w:val="00E0698B"/>
    <w:rsid w:val="00E219E6"/>
    <w:rsid w:val="00E21A3E"/>
    <w:rsid w:val="00E36322"/>
    <w:rsid w:val="00E402D8"/>
    <w:rsid w:val="00E57EC0"/>
    <w:rsid w:val="00E719EA"/>
    <w:rsid w:val="00E71AEA"/>
    <w:rsid w:val="00E7693E"/>
    <w:rsid w:val="00E94E0B"/>
    <w:rsid w:val="00EA00C1"/>
    <w:rsid w:val="00EA4032"/>
    <w:rsid w:val="00EA5A98"/>
    <w:rsid w:val="00EC756C"/>
    <w:rsid w:val="00ED326B"/>
    <w:rsid w:val="00EE1617"/>
    <w:rsid w:val="00EF2ED1"/>
    <w:rsid w:val="00EF58A1"/>
    <w:rsid w:val="00F22D99"/>
    <w:rsid w:val="00F2572C"/>
    <w:rsid w:val="00F302E4"/>
    <w:rsid w:val="00F30BD8"/>
    <w:rsid w:val="00F40A58"/>
    <w:rsid w:val="00F46121"/>
    <w:rsid w:val="00F467F4"/>
    <w:rsid w:val="00F5052A"/>
    <w:rsid w:val="00F50BBB"/>
    <w:rsid w:val="00F53078"/>
    <w:rsid w:val="00F5531C"/>
    <w:rsid w:val="00F573B8"/>
    <w:rsid w:val="00F63CBE"/>
    <w:rsid w:val="00F65FDA"/>
    <w:rsid w:val="00F670BB"/>
    <w:rsid w:val="00F719DB"/>
    <w:rsid w:val="00F76CD3"/>
    <w:rsid w:val="00F9007F"/>
    <w:rsid w:val="00F90A49"/>
    <w:rsid w:val="00F916E5"/>
    <w:rsid w:val="00F948AE"/>
    <w:rsid w:val="00FB7D9D"/>
    <w:rsid w:val="00FC21F5"/>
    <w:rsid w:val="00FC624F"/>
    <w:rsid w:val="00FC7E93"/>
    <w:rsid w:val="00FF56F0"/>
    <w:rsid w:val="0ED8BB4E"/>
    <w:rsid w:val="1534CDED"/>
    <w:rsid w:val="16AF7A9E"/>
    <w:rsid w:val="51AA23C6"/>
    <w:rsid w:val="58153184"/>
    <w:rsid w:val="5C5BF417"/>
    <w:rsid w:val="64BE283D"/>
    <w:rsid w:val="6B8C7252"/>
    <w:rsid w:val="7BD240C6"/>
    <w:rsid w:val="7D6E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F601A8"/>
  <w15:docId w15:val="{961E551B-BDF8-49A5-8210-75323C7E4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A54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paragraph" w:styleId="Heading2">
    <w:name w:val="heading 2"/>
    <w:basedOn w:val="Normal"/>
    <w:link w:val="Heading2Char"/>
    <w:uiPriority w:val="9"/>
    <w:unhideWhenUsed/>
    <w:qFormat/>
    <w:rsid w:val="00AE575F"/>
    <w:pPr>
      <w:widowControl w:val="0"/>
      <w:autoSpaceDE w:val="0"/>
      <w:autoSpaceDN w:val="0"/>
      <w:spacing w:before="60"/>
      <w:ind w:left="110"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37EC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037E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37EC"/>
    <w:rPr>
      <w:rFonts w:ascii="Times New Roman" w:eastAsia="MS Mincho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3037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EC"/>
    <w:rPr>
      <w:rFonts w:ascii="Tahoma" w:eastAsia="MS Mincho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707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07AD"/>
    <w:rPr>
      <w:rFonts w:ascii="Times New Roman" w:eastAsia="MS Mincho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51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1718"/>
  </w:style>
  <w:style w:type="character" w:customStyle="1" w:styleId="CommentTextChar">
    <w:name w:val="Comment Text Char"/>
    <w:basedOn w:val="DefaultParagraphFont"/>
    <w:link w:val="CommentText"/>
    <w:uiPriority w:val="99"/>
    <w:rsid w:val="00C51718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1718"/>
    <w:rPr>
      <w:rFonts w:ascii="Times New Roman" w:eastAsia="MS Mincho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3FE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32E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41A6C"/>
    <w:pPr>
      <w:spacing w:after="120"/>
    </w:pPr>
    <w:rPr>
      <w:rFonts w:ascii="Arial" w:eastAsia="Times New Roman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741A6C"/>
    <w:rPr>
      <w:rFonts w:ascii="Arial" w:eastAsia="Times New Roman" w:hAnsi="Arial" w:cs="Times New Roman"/>
      <w:szCs w:val="20"/>
    </w:rPr>
  </w:style>
  <w:style w:type="paragraph" w:styleId="Title">
    <w:name w:val="Title"/>
    <w:basedOn w:val="Header"/>
    <w:link w:val="TitleChar"/>
    <w:qFormat/>
    <w:rsid w:val="00C6695C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C6695C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paragraph" w:customStyle="1" w:styleId="HeadingTitle">
    <w:name w:val="Heading Title"/>
    <w:basedOn w:val="Normal"/>
    <w:qFormat/>
    <w:rsid w:val="00B01D32"/>
    <w:pPr>
      <w:spacing w:before="60"/>
      <w:ind w:right="-18"/>
    </w:pPr>
    <w:rPr>
      <w:rFonts w:ascii="Tahoma" w:eastAsiaTheme="minorEastAsia" w:hAnsi="Tahoma" w:cstheme="minorBidi"/>
      <w:b/>
      <w:color w:val="004B87"/>
      <w:sz w:val="28"/>
      <w:szCs w:val="22"/>
    </w:rPr>
  </w:style>
  <w:style w:type="paragraph" w:customStyle="1" w:styleId="Heading">
    <w:name w:val="Heading"/>
    <w:basedOn w:val="Normal"/>
    <w:qFormat/>
    <w:rsid w:val="00B01D32"/>
    <w:pPr>
      <w:spacing w:after="200" w:line="276" w:lineRule="auto"/>
    </w:pPr>
    <w:rPr>
      <w:rFonts w:ascii="Effra" w:eastAsiaTheme="minorEastAsia" w:hAnsi="Effra" w:cstheme="minorBidi"/>
      <w:szCs w:val="22"/>
    </w:rPr>
  </w:style>
  <w:style w:type="paragraph" w:customStyle="1" w:styleId="Helptext">
    <w:name w:val="Help text"/>
    <w:basedOn w:val="BodyText"/>
    <w:link w:val="HelptextChar"/>
    <w:qFormat/>
    <w:rsid w:val="007B3BB7"/>
    <w:pPr>
      <w:ind w:right="363"/>
    </w:pPr>
    <w:rPr>
      <w:rFonts w:ascii="Tahoma" w:hAnsi="Tahoma" w:cs="Tahoma"/>
      <w:i/>
      <w:color w:val="A6A6A6" w:themeColor="background1" w:themeShade="A6"/>
      <w:sz w:val="20"/>
    </w:rPr>
  </w:style>
  <w:style w:type="character" w:customStyle="1" w:styleId="HelptextChar">
    <w:name w:val="Help text Char"/>
    <w:basedOn w:val="BodyTextChar"/>
    <w:link w:val="Helptext"/>
    <w:rsid w:val="007B3BB7"/>
    <w:rPr>
      <w:rFonts w:ascii="Tahoma" w:eastAsia="Times New Roman" w:hAnsi="Tahoma" w:cs="Tahoma"/>
      <w:i/>
      <w:color w:val="A6A6A6" w:themeColor="background1" w:themeShade="A6"/>
      <w:sz w:val="20"/>
      <w:szCs w:val="20"/>
    </w:rPr>
  </w:style>
  <w:style w:type="paragraph" w:customStyle="1" w:styleId="Default">
    <w:name w:val="Default"/>
    <w:rsid w:val="00F2572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D441B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D441B"/>
    <w:rPr>
      <w:color w:val="808080"/>
    </w:rPr>
  </w:style>
  <w:style w:type="paragraph" w:styleId="NoSpacing">
    <w:name w:val="No Spacing"/>
    <w:uiPriority w:val="1"/>
    <w:qFormat/>
    <w:rsid w:val="00AD441B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E575F"/>
    <w:rPr>
      <w:rFonts w:ascii="Calibri" w:eastAsia="Calibri" w:hAnsi="Calibri" w:cs="Calibri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E94E0B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03447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8946E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99014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90141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511FBC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6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jessica.p.bautista@medtronic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s.fcaneurolatamssc@medtroni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222B52787448958C46392DFF4E9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FE931-12C0-4706-BBF8-1D5B117BC77A}"/>
      </w:docPartPr>
      <w:docPartBody>
        <w:p w:rsidR="00706FA0" w:rsidRDefault="00706FA0" w:rsidP="00706FA0">
          <w:pPr>
            <w:pStyle w:val="C9222B52787448958C46392DFF4E9A97"/>
          </w:pPr>
          <w:r w:rsidRPr="00560B0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Effra"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 World">
    <w:altName w:val="Sylfaen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Avenir Next World Demi">
    <w:altName w:val="Sylfaen"/>
    <w:panose1 w:val="020B0703020202020204"/>
    <w:charset w:val="00"/>
    <w:family w:val="swiss"/>
    <w:pitch w:val="variable"/>
    <w:sig w:usb0="A5002EEF" w:usb1="C0000003" w:usb2="00000008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ffra Medium">
    <w:panose1 w:val="020B0703020203020204"/>
    <w:charset w:val="00"/>
    <w:family w:val="swiss"/>
    <w:pitch w:val="variable"/>
    <w:sig w:usb0="A00002A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07AF"/>
    <w:rsid w:val="0000655A"/>
    <w:rsid w:val="00193330"/>
    <w:rsid w:val="001F106F"/>
    <w:rsid w:val="001F48AF"/>
    <w:rsid w:val="00286D45"/>
    <w:rsid w:val="0034007E"/>
    <w:rsid w:val="0036692C"/>
    <w:rsid w:val="0037568A"/>
    <w:rsid w:val="0037733E"/>
    <w:rsid w:val="0053162A"/>
    <w:rsid w:val="00605075"/>
    <w:rsid w:val="006907AF"/>
    <w:rsid w:val="00706FA0"/>
    <w:rsid w:val="0072789E"/>
    <w:rsid w:val="007A58FB"/>
    <w:rsid w:val="0093267D"/>
    <w:rsid w:val="00966B40"/>
    <w:rsid w:val="0099111D"/>
    <w:rsid w:val="00CA4835"/>
    <w:rsid w:val="00D115BB"/>
    <w:rsid w:val="00DE4970"/>
    <w:rsid w:val="00E26E13"/>
    <w:rsid w:val="00E60570"/>
    <w:rsid w:val="00EA5A98"/>
    <w:rsid w:val="00ED295A"/>
    <w:rsid w:val="00EE6CE7"/>
    <w:rsid w:val="00F23450"/>
    <w:rsid w:val="00F32C1A"/>
    <w:rsid w:val="00F82750"/>
    <w:rsid w:val="00FB24C1"/>
    <w:rsid w:val="00FB4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8A0D25A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6FA0"/>
    <w:rPr>
      <w:color w:val="808080"/>
    </w:rPr>
  </w:style>
  <w:style w:type="paragraph" w:customStyle="1" w:styleId="C9222B52787448958C46392DFF4E9A97">
    <w:name w:val="C9222B52787448958C46392DFF4E9A97"/>
    <w:rsid w:val="00706FA0"/>
    <w:rPr>
      <w:lang w:eastAsia="zh-CN" w:bidi="he-I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9853b6-8764-44e6-9878-5ebcfaae20bf">
      <UserInfo>
        <DisplayName/>
        <AccountId xsi:nil="true"/>
        <AccountType/>
      </UserInfo>
    </SharedWithUsers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6" ma:contentTypeDescription="Crie um novo documento." ma:contentTypeScope="" ma:versionID="6bb589bb706aa702ba6372de770704d5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d4b3e0f50920a0592fec4b64aa4bef41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EEF133-B0BE-4A86-8ED7-DDC767528C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91D0E9-0C29-4DCF-AFD5-C767E0623B8C}">
  <ds:schemaRefs>
    <ds:schemaRef ds:uri="http://schemas.microsoft.com/office/2006/metadata/properties"/>
    <ds:schemaRef ds:uri="http://schemas.microsoft.com/office/infopath/2007/PartnerControls"/>
    <ds:schemaRef ds:uri="36dc5b7a-ec3f-4d52-a6a3-1dd478edb569"/>
    <ds:schemaRef ds:uri="7cf96c49-2d50-4484-8cb1-5afcfd0698ee"/>
  </ds:schemaRefs>
</ds:datastoreItem>
</file>

<file path=customXml/itemProps3.xml><?xml version="1.0" encoding="utf-8"?>
<ds:datastoreItem xmlns:ds="http://schemas.openxmlformats.org/officeDocument/2006/customXml" ds:itemID="{7B2B2B5D-4F94-4E4A-B05B-25073CB5EF9C}"/>
</file>

<file path=customXml/itemProps4.xml><?xml version="1.0" encoding="utf-8"?>
<ds:datastoreItem xmlns:ds="http://schemas.openxmlformats.org/officeDocument/2006/customXml" ds:itemID="{8451803F-5200-4BBC-A7D5-EE72C46423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10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dtronic, Inc.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, Matthew</dc:creator>
  <cp:keywords/>
  <cp:lastModifiedBy>Bautista, Jessica</cp:lastModifiedBy>
  <cp:revision>58</cp:revision>
  <cp:lastPrinted>2015-02-11T05:45:00Z</cp:lastPrinted>
  <dcterms:created xsi:type="dcterms:W3CDTF">2022-11-02T00:34:00Z</dcterms:created>
  <dcterms:modified xsi:type="dcterms:W3CDTF">2023-08-14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Order">
    <vt:r8>25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  <property fmtid="{D5CDD505-2E9C-101B-9397-08002B2CF9AE}" pid="11" name="GrammarlyDocumentId">
    <vt:lpwstr>b15014098e062fa5282c4fc97f63b16c79b14a1dd00996e1ae586f9e3d6280ae</vt:lpwstr>
  </property>
</Properties>
</file>